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7B8435" w14:textId="77777777" w:rsidR="00FF2C08" w:rsidRDefault="00736119" w:rsidP="00736119">
      <w:pPr>
        <w:tabs>
          <w:tab w:val="left" w:pos="4185"/>
        </w:tabs>
      </w:pPr>
      <w:r>
        <w:tab/>
      </w:r>
    </w:p>
    <w:p w14:paraId="168BB368" w14:textId="77777777" w:rsidR="00475557" w:rsidRPr="00A820B2" w:rsidRDefault="00FF2C08" w:rsidP="00475557">
      <w:pPr>
        <w:pStyle w:val="Heading1"/>
        <w:spacing w:line="360" w:lineRule="auto"/>
        <w:rPr>
          <w:rFonts w:cs="Arial"/>
          <w:b/>
          <w:color w:val="000000" w:themeColor="text1"/>
          <w:sz w:val="28"/>
          <w:szCs w:val="28"/>
        </w:rPr>
      </w:pPr>
      <w:r w:rsidRPr="00A820B2">
        <w:rPr>
          <w:rFonts w:cs="Arial"/>
          <w:b/>
          <w:color w:val="000000" w:themeColor="text1"/>
          <w:sz w:val="28"/>
          <w:szCs w:val="28"/>
        </w:rPr>
        <w:t xml:space="preserve">ES08B: </w:t>
      </w:r>
      <w:r w:rsidR="009B28EC" w:rsidRPr="00A820B2">
        <w:rPr>
          <w:rFonts w:cs="Arial"/>
          <w:b/>
          <w:color w:val="000000" w:themeColor="text1"/>
          <w:sz w:val="28"/>
          <w:szCs w:val="28"/>
        </w:rPr>
        <w:t>Evacuation Plan and Emergency Procedures</w:t>
      </w:r>
    </w:p>
    <w:p w14:paraId="63151843" w14:textId="0D05A5AA" w:rsidR="00C14F26" w:rsidRPr="00FF72E1" w:rsidRDefault="00C14F26" w:rsidP="00C14F26">
      <w:pPr>
        <w:spacing w:after="0" w:line="360" w:lineRule="auto"/>
        <w:jc w:val="center"/>
        <w:rPr>
          <w:rFonts w:cs="Arial"/>
        </w:rPr>
      </w:pPr>
      <w:r w:rsidRPr="00FF72E1">
        <w:rPr>
          <w:rFonts w:cs="Arial"/>
          <w:sz w:val="16"/>
          <w:szCs w:val="16"/>
        </w:rPr>
        <w:t xml:space="preserve">Applicable to </w:t>
      </w:r>
      <w:r w:rsidRPr="00FF72E1">
        <w:rPr>
          <w:rFonts w:cs="Arial"/>
          <w:color w:val="202124"/>
          <w:sz w:val="16"/>
          <w:szCs w:val="16"/>
          <w:shd w:val="clear" w:color="auto" w:fill="FFFFFF"/>
        </w:rPr>
        <w:t xml:space="preserve">Community Language Schools SA and </w:t>
      </w:r>
      <w:r w:rsidRPr="00FF72E1">
        <w:rPr>
          <w:rFonts w:cs="Arial"/>
          <w:sz w:val="16"/>
          <w:szCs w:val="16"/>
        </w:rPr>
        <w:t>all member schools</w:t>
      </w:r>
      <w:r w:rsidRPr="00FF72E1">
        <w:rPr>
          <w:rFonts w:cs="Arial"/>
        </w:rPr>
        <w:t>.</w:t>
      </w:r>
    </w:p>
    <w:p w14:paraId="086E6192" w14:textId="77777777" w:rsidR="00113BD7" w:rsidRPr="00113BD7" w:rsidRDefault="00113BD7" w:rsidP="00113BD7">
      <w:pPr>
        <w:rPr>
          <w:lang w:val="en-AU"/>
        </w:rPr>
      </w:pPr>
    </w:p>
    <w:p w14:paraId="0DA1C7C7" w14:textId="77777777" w:rsidR="009E4BB8" w:rsidRDefault="009E4BB8" w:rsidP="009E4BB8">
      <w:pPr>
        <w:rPr>
          <w:b/>
          <w:color w:val="70AD47" w:themeColor="accent6"/>
          <w:lang w:val="en-AU"/>
        </w:rPr>
      </w:pPr>
      <w:r w:rsidRPr="009E4BB8">
        <w:rPr>
          <w:b/>
          <w:noProof/>
          <w:color w:val="70AD47" w:themeColor="accent6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D9FAA" wp14:editId="57130B2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605587" cy="3872285"/>
                <wp:effectExtent l="19050" t="19050" r="1460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5587" cy="3872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D9B8E" w14:textId="77777777" w:rsidR="009E4BB8" w:rsidRP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sz w:val="32"/>
                                <w:u w:val="single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sz w:val="32"/>
                                <w:u w:val="single"/>
                                <w:lang w:val="en-AU"/>
                              </w:rPr>
                              <w:t xml:space="preserve">Directions for Schools: </w:t>
                            </w:r>
                          </w:p>
                          <w:p w14:paraId="4D555F61" w14:textId="77777777" w:rsidR="00892078" w:rsidRDefault="0089207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Read and implement ES08 Emergency and Critical Incident Policy</w:t>
                            </w:r>
                          </w:p>
                          <w:p w14:paraId="5F38E4A7" w14:textId="1AA3D2F6" w:rsidR="009E4BB8" w:rsidRP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Community Langua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ge Schools will need to specify:</w:t>
                            </w:r>
                          </w:p>
                          <w:p w14:paraId="24A8C166" w14:textId="77777777" w:rsidR="009E4BB8" w:rsidRPr="009E4BB8" w:rsidRDefault="009E4BB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Evacuation procedures</w:t>
                            </w:r>
                          </w:p>
                          <w:p w14:paraId="79101AA7" w14:textId="77777777" w:rsidR="009E4BB8" w:rsidRPr="009E4BB8" w:rsidRDefault="009E4BB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Invacuation procedures</w:t>
                            </w:r>
                          </w:p>
                          <w:p w14:paraId="79DB6623" w14:textId="77777777" w:rsidR="009E4BB8" w:rsidRDefault="009E4BB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Assembly 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a</w:t>
                            </w: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rea</w:t>
                            </w:r>
                          </w:p>
                          <w:p w14:paraId="70EA3516" w14:textId="77777777" w:rsidR="00892078" w:rsidRPr="009E4BB8" w:rsidRDefault="0089207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Emergency contact phone numbers</w:t>
                            </w:r>
                          </w:p>
                          <w:p w14:paraId="64038E3E" w14:textId="19E0E064" w:rsid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Red text </w:t>
                            </w: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will need to be replaced with specific details for each Community Language School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.  </w:t>
                            </w:r>
                          </w:p>
                          <w:p w14:paraId="7774C719" w14:textId="77777777" w:rsidR="00892078" w:rsidRPr="00567414" w:rsidRDefault="00567414" w:rsidP="009E4BB8">
                            <w:pPr>
                              <w:rPr>
                                <w:b/>
                                <w:color w:val="FF0000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Below is a SAMPLE of the </w:t>
                            </w:r>
                            <w:r w:rsidRPr="00567414"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Evacuation </w:t>
                            </w: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>a</w:t>
                            </w:r>
                            <w:r w:rsidRPr="00567414">
                              <w:rPr>
                                <w:b/>
                                <w:color w:val="FF0000"/>
                                <w:lang w:val="en-AU"/>
                              </w:rPr>
                              <w:t>nd Invacuation Procedure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. </w:t>
                            </w:r>
                          </w:p>
                          <w:p w14:paraId="5606FD78" w14:textId="77777777" w:rsidR="00892078" w:rsidRDefault="0089207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A school can use existing evacuation or invacuation procedures</w:t>
                            </w:r>
                          </w:p>
                          <w:p w14:paraId="6536DA4E" w14:textId="77777777" w:rsidR="00981CEC" w:rsidRDefault="00113BD7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Print and make 2 – 3 of ES08B Evacuation Plan and Emergency Procedures accessible for everyone to peruse</w:t>
                            </w:r>
                            <w:r w:rsidR="00981CEC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. </w:t>
                            </w:r>
                          </w:p>
                          <w:p w14:paraId="0461C9E4" w14:textId="77777777" w:rsidR="00892078" w:rsidRDefault="00892078" w:rsidP="009E4BB8"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ED9F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41.4pt;height:304.9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" strokecolor="#70ad47 [3209]" strokeweight="3pt">
                <v:textbox>
                  <w:txbxContent>
                    <w:p w14:paraId="454D9B8E" w14:textId="77777777" w:rsidR="009E4BB8" w:rsidRPr="009E4BB8" w:rsidRDefault="009E4BB8" w:rsidP="009E4BB8">
                      <w:pPr>
                        <w:rPr>
                          <w:b/>
                          <w:color w:val="70AD47" w:themeColor="accent6"/>
                          <w:sz w:val="32"/>
                          <w:u w:val="single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sz w:val="32"/>
                          <w:u w:val="single"/>
                          <w:lang w:val="en-AU"/>
                        </w:rPr>
                        <w:t xml:space="preserve">Directions for Schools: </w:t>
                      </w:r>
                    </w:p>
                    <w:p w14:paraId="4D555F61" w14:textId="77777777" w:rsidR="00892078" w:rsidRDefault="0089207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Read and implement ES08 Emergency and Critical Incident Policy</w:t>
                      </w:r>
                    </w:p>
                    <w:p w14:paraId="5F38E4A7" w14:textId="1AA3D2F6" w:rsidR="009E4BB8" w:rsidRPr="009E4BB8" w:rsidRDefault="009E4BB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Community Langua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>ge Schools will need to specify:</w:t>
                      </w:r>
                    </w:p>
                    <w:p w14:paraId="24A8C166" w14:textId="77777777" w:rsidR="009E4BB8" w:rsidRPr="009E4BB8" w:rsidRDefault="009E4BB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Evacuation procedures</w:t>
                      </w:r>
                    </w:p>
                    <w:p w14:paraId="79101AA7" w14:textId="77777777" w:rsidR="009E4BB8" w:rsidRPr="009E4BB8" w:rsidRDefault="009E4BB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Invacuation procedures</w:t>
                      </w:r>
                    </w:p>
                    <w:p w14:paraId="79DB6623" w14:textId="77777777" w:rsidR="009E4BB8" w:rsidRDefault="009E4BB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 xml:space="preserve">Assembly 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>a</w:t>
                      </w: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rea</w:t>
                      </w:r>
                    </w:p>
                    <w:p w14:paraId="70EA3516" w14:textId="77777777" w:rsidR="00892078" w:rsidRPr="009E4BB8" w:rsidRDefault="0089207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Emergency contact phone numbers</w:t>
                      </w:r>
                    </w:p>
                    <w:p w14:paraId="64038E3E" w14:textId="19E0E064" w:rsidR="009E4BB8" w:rsidRDefault="009E4BB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FF0000"/>
                          <w:lang w:val="en-AU"/>
                        </w:rPr>
                        <w:t xml:space="preserve">Red text </w:t>
                      </w: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will need to be replaced with specific details for each Community Language School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 xml:space="preserve">.  </w:t>
                      </w:r>
                    </w:p>
                    <w:p w14:paraId="7774C719" w14:textId="77777777" w:rsidR="00892078" w:rsidRPr="00567414" w:rsidRDefault="00567414" w:rsidP="009E4BB8">
                      <w:pPr>
                        <w:rPr>
                          <w:b/>
                          <w:color w:val="FF0000"/>
                          <w:lang w:val="en-AU"/>
                        </w:rPr>
                      </w:pP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Below is a SAMPLE of the </w:t>
                      </w:r>
                      <w:r w:rsidRPr="00567414">
                        <w:rPr>
                          <w:b/>
                          <w:color w:val="FF0000"/>
                          <w:lang w:val="en-AU"/>
                        </w:rPr>
                        <w:t xml:space="preserve">Evacuation </w:t>
                      </w:r>
                      <w:r>
                        <w:rPr>
                          <w:b/>
                          <w:color w:val="FF0000"/>
                          <w:lang w:val="en-AU"/>
                        </w:rPr>
                        <w:t>a</w:t>
                      </w:r>
                      <w:r w:rsidRPr="00567414">
                        <w:rPr>
                          <w:b/>
                          <w:color w:val="FF0000"/>
                          <w:lang w:val="en-AU"/>
                        </w:rPr>
                        <w:t>nd Invacuation Procedure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 xml:space="preserve">. </w:t>
                      </w:r>
                    </w:p>
                    <w:p w14:paraId="5606FD78" w14:textId="77777777" w:rsidR="00892078" w:rsidRDefault="0089207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A school can use existing evacuation or invacuation procedures</w:t>
                      </w:r>
                    </w:p>
                    <w:p w14:paraId="6536DA4E" w14:textId="77777777" w:rsidR="00981CEC" w:rsidRDefault="00113BD7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Print and make 2 – 3 of ES08B Evacuation Plan and Emergency Procedures accessible for everyone to peruse</w:t>
                      </w:r>
                      <w:r w:rsidR="00981CEC">
                        <w:rPr>
                          <w:b/>
                          <w:color w:val="70AD47" w:themeColor="accent6"/>
                          <w:lang w:val="en-AU"/>
                        </w:rPr>
                        <w:t xml:space="preserve">. </w:t>
                      </w:r>
                    </w:p>
                    <w:p w14:paraId="0461C9E4" w14:textId="77777777" w:rsidR="00892078" w:rsidRDefault="00892078" w:rsidP="009E4BB8"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9E4BB8">
        <w:rPr>
          <w:b/>
          <w:color w:val="70AD47" w:themeColor="accent6"/>
          <w:lang w:val="en-AU"/>
        </w:rPr>
        <w:t xml:space="preserve"> </w:t>
      </w:r>
    </w:p>
    <w:p w14:paraId="1279D771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674ABBBA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3910B8D2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518F197E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79D1E25E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03E62A10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2FE8494F" w14:textId="77777777" w:rsidR="009E4BB8" w:rsidRDefault="009E4BB8">
      <w:pPr>
        <w:spacing w:after="160" w:line="259" w:lineRule="auto"/>
        <w:rPr>
          <w:b/>
          <w:color w:val="70AD47" w:themeColor="accent6"/>
          <w:lang w:val="en-AU"/>
        </w:rPr>
      </w:pPr>
      <w:r>
        <w:rPr>
          <w:b/>
          <w:color w:val="70AD47" w:themeColor="accent6"/>
          <w:lang w:val="en-AU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109"/>
        <w:gridCol w:w="6625"/>
      </w:tblGrid>
      <w:tr w:rsidR="00910CEE" w14:paraId="2ADC9638" w14:textId="77777777" w:rsidTr="00FF2C08">
        <w:trPr>
          <w:trHeight w:val="567"/>
        </w:trPr>
        <w:tc>
          <w:tcPr>
            <w:tcW w:w="9570" w:type="dxa"/>
            <w:gridSpan w:val="3"/>
            <w:shd w:val="clear" w:color="auto" w:fill="DEEAF6" w:themeFill="accent1" w:themeFillTint="33"/>
            <w:vAlign w:val="center"/>
          </w:tcPr>
          <w:p w14:paraId="7D511697" w14:textId="77777777" w:rsidR="00910CEE" w:rsidRPr="00910CEE" w:rsidRDefault="00910CEE" w:rsidP="00910CEE">
            <w:pPr>
              <w:jc w:val="center"/>
              <w:rPr>
                <w:b/>
                <w:lang w:val="en-AU"/>
              </w:rPr>
            </w:pPr>
            <w:r w:rsidRPr="00910CEE">
              <w:rPr>
                <w:b/>
                <w:sz w:val="48"/>
                <w:lang w:val="en-AU"/>
              </w:rPr>
              <w:lastRenderedPageBreak/>
              <w:t>Evacuation Procedures</w:t>
            </w:r>
          </w:p>
        </w:tc>
      </w:tr>
      <w:tr w:rsidR="00910CEE" w14:paraId="3F3680DC" w14:textId="77777777" w:rsidTr="00892078">
        <w:tc>
          <w:tcPr>
            <w:tcW w:w="2802" w:type="dxa"/>
            <w:gridSpan w:val="2"/>
            <w:vAlign w:val="center"/>
          </w:tcPr>
          <w:p w14:paraId="6B7BA374" w14:textId="77777777" w:rsidR="00910CEE" w:rsidRPr="00FF2C08" w:rsidRDefault="00910CEE" w:rsidP="00910CEE">
            <w:pPr>
              <w:rPr>
                <w:b/>
                <w:sz w:val="36"/>
                <w:szCs w:val="36"/>
                <w:lang w:val="en-AU"/>
              </w:rPr>
            </w:pPr>
            <w:r w:rsidRPr="00FF2C08">
              <w:rPr>
                <w:b/>
                <w:sz w:val="36"/>
                <w:szCs w:val="36"/>
                <w:lang w:val="en-AU"/>
              </w:rPr>
              <w:t>Alert</w:t>
            </w:r>
          </w:p>
        </w:tc>
        <w:tc>
          <w:tcPr>
            <w:tcW w:w="6768" w:type="dxa"/>
          </w:tcPr>
          <w:p w14:paraId="013A936E" w14:textId="774B4354" w:rsidR="00910CEE" w:rsidRPr="00910CEE" w:rsidRDefault="00D07A93" w:rsidP="009B28EC">
            <w:pPr>
              <w:rPr>
                <w:sz w:val="36"/>
                <w:lang w:val="en-AU"/>
              </w:rPr>
            </w:pPr>
            <w:r>
              <w:rPr>
                <w:rFonts w:cs="Arial"/>
                <w:color w:val="FF0000"/>
                <w:sz w:val="36"/>
              </w:rPr>
              <w:t xml:space="preserve">Whistle </w:t>
            </w:r>
            <w:proofErr w:type="gramStart"/>
            <w:r>
              <w:rPr>
                <w:rFonts w:cs="Arial"/>
                <w:color w:val="FF0000"/>
                <w:sz w:val="36"/>
              </w:rPr>
              <w:t xml:space="preserve">blown </w:t>
            </w:r>
            <w:r w:rsidR="00910CEE" w:rsidRPr="00910CEE">
              <w:rPr>
                <w:rFonts w:cs="Arial"/>
                <w:color w:val="FF0000"/>
                <w:sz w:val="36"/>
              </w:rPr>
              <w:t xml:space="preserve"> (</w:t>
            </w:r>
            <w:proofErr w:type="gramEnd"/>
            <w:r w:rsidR="00910CEE" w:rsidRPr="00910CEE">
              <w:rPr>
                <w:rFonts w:cs="Arial"/>
                <w:color w:val="FF0000"/>
                <w:sz w:val="36"/>
              </w:rPr>
              <w:t xml:space="preserve">at least one minute) </w:t>
            </w:r>
          </w:p>
        </w:tc>
      </w:tr>
      <w:tr w:rsidR="00910CEE" w14:paraId="41F33D9B" w14:textId="77777777" w:rsidTr="00892078">
        <w:tc>
          <w:tcPr>
            <w:tcW w:w="2802" w:type="dxa"/>
            <w:gridSpan w:val="2"/>
            <w:vMerge w:val="restart"/>
            <w:vAlign w:val="center"/>
          </w:tcPr>
          <w:p w14:paraId="28FA3D9C" w14:textId="77777777" w:rsidR="00910CEE" w:rsidRPr="00FF2C08" w:rsidRDefault="00910CEE" w:rsidP="00910CEE">
            <w:pPr>
              <w:rPr>
                <w:b/>
                <w:sz w:val="36"/>
                <w:szCs w:val="36"/>
                <w:lang w:val="en-AU"/>
              </w:rPr>
            </w:pPr>
            <w:r w:rsidRPr="00FF2C08">
              <w:rPr>
                <w:b/>
                <w:sz w:val="36"/>
                <w:szCs w:val="36"/>
                <w:lang w:val="en-AU"/>
              </w:rPr>
              <w:t>Action</w:t>
            </w:r>
          </w:p>
        </w:tc>
        <w:tc>
          <w:tcPr>
            <w:tcW w:w="6768" w:type="dxa"/>
          </w:tcPr>
          <w:p w14:paraId="231A45C4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Close ALL windows and doors</w:t>
            </w:r>
          </w:p>
        </w:tc>
      </w:tr>
      <w:tr w:rsidR="00910CEE" w14:paraId="195B4429" w14:textId="77777777" w:rsidTr="00892078">
        <w:tc>
          <w:tcPr>
            <w:tcW w:w="2802" w:type="dxa"/>
            <w:gridSpan w:val="2"/>
            <w:vMerge/>
          </w:tcPr>
          <w:p w14:paraId="2B8F2F23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2F1024A9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Principal, Safety Officer or delegate to take visitors book, staff sign-in book and Evacuation kit</w:t>
            </w:r>
          </w:p>
        </w:tc>
      </w:tr>
      <w:tr w:rsidR="00910CEE" w14:paraId="350099AE" w14:textId="77777777" w:rsidTr="00892078">
        <w:tc>
          <w:tcPr>
            <w:tcW w:w="2802" w:type="dxa"/>
            <w:gridSpan w:val="2"/>
            <w:vMerge/>
          </w:tcPr>
          <w:p w14:paraId="5D52876C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422232B8" w14:textId="7E060083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 xml:space="preserve">Leave the buildings by the </w:t>
            </w:r>
            <w:r w:rsidR="00D07A93">
              <w:rPr>
                <w:sz w:val="36"/>
                <w:lang w:val="en-AU"/>
              </w:rPr>
              <w:t>front exit</w:t>
            </w:r>
            <w:r w:rsidRPr="00910CEE">
              <w:rPr>
                <w:sz w:val="36"/>
                <w:lang w:val="en-AU"/>
              </w:rPr>
              <w:t xml:space="preserve"> and go to the assembly area</w:t>
            </w:r>
            <w:r w:rsidR="00D07A93">
              <w:rPr>
                <w:sz w:val="36"/>
                <w:lang w:val="en-AU"/>
              </w:rPr>
              <w:t xml:space="preserve"> out front</w:t>
            </w:r>
          </w:p>
        </w:tc>
      </w:tr>
      <w:tr w:rsidR="00910CEE" w14:paraId="3F126D34" w14:textId="77777777" w:rsidTr="00892078">
        <w:tc>
          <w:tcPr>
            <w:tcW w:w="2802" w:type="dxa"/>
            <w:gridSpan w:val="2"/>
            <w:vMerge/>
          </w:tcPr>
          <w:p w14:paraId="73148412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751B9AE6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ALL STAFF MUST MOVE OUT OF THE BUILDINGS</w:t>
            </w:r>
          </w:p>
        </w:tc>
      </w:tr>
      <w:tr w:rsidR="00910CEE" w14:paraId="3D0BAF9C" w14:textId="77777777" w:rsidTr="00892078">
        <w:tc>
          <w:tcPr>
            <w:tcW w:w="2802" w:type="dxa"/>
            <w:gridSpan w:val="2"/>
            <w:vMerge/>
          </w:tcPr>
          <w:p w14:paraId="40F44346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75C5B708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>Rolls to be marked and report any absences to the Principal, Safety Officer or delegate</w:t>
            </w:r>
          </w:p>
        </w:tc>
      </w:tr>
      <w:tr w:rsidR="00910CEE" w14:paraId="28BE3018" w14:textId="77777777" w:rsidTr="00892078">
        <w:tc>
          <w:tcPr>
            <w:tcW w:w="2802" w:type="dxa"/>
            <w:gridSpan w:val="2"/>
            <w:vMerge/>
          </w:tcPr>
          <w:p w14:paraId="045CB756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73F2128A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Do not return to the building until the Principal, Safety Officer or delegate has declared it safe to return to the building</w:t>
            </w:r>
          </w:p>
        </w:tc>
      </w:tr>
      <w:tr w:rsidR="00E44B3F" w14:paraId="5C3AAC85" w14:textId="77777777" w:rsidTr="00892078">
        <w:tc>
          <w:tcPr>
            <w:tcW w:w="2802" w:type="dxa"/>
            <w:gridSpan w:val="2"/>
          </w:tcPr>
          <w:p w14:paraId="2347DB38" w14:textId="77777777" w:rsidR="00E44B3F" w:rsidRPr="00FF2C08" w:rsidRDefault="00E44B3F" w:rsidP="009B28EC">
            <w:pPr>
              <w:rPr>
                <w:b/>
                <w:sz w:val="36"/>
                <w:szCs w:val="36"/>
                <w:lang w:val="en-AU"/>
              </w:rPr>
            </w:pPr>
            <w:r w:rsidRPr="00FF2C08">
              <w:rPr>
                <w:b/>
                <w:sz w:val="36"/>
                <w:szCs w:val="36"/>
                <w:lang w:val="en-AU"/>
              </w:rPr>
              <w:t>Location of Evacuation kit</w:t>
            </w:r>
          </w:p>
        </w:tc>
        <w:tc>
          <w:tcPr>
            <w:tcW w:w="6768" w:type="dxa"/>
            <w:vAlign w:val="center"/>
          </w:tcPr>
          <w:p w14:paraId="16B1A64C" w14:textId="481915DD" w:rsidR="00E44B3F" w:rsidRDefault="00D07A93" w:rsidP="00892078">
            <w:pPr>
              <w:rPr>
                <w:color w:val="FF0000"/>
                <w:sz w:val="36"/>
                <w:lang w:val="en-AU"/>
              </w:rPr>
            </w:pPr>
            <w:r>
              <w:rPr>
                <w:color w:val="FF0000"/>
                <w:sz w:val="36"/>
                <w:lang w:val="en-AU"/>
              </w:rPr>
              <w:t>Emergency kit is in the classroom</w:t>
            </w:r>
          </w:p>
          <w:p w14:paraId="384578DE" w14:textId="6364C64E" w:rsidR="005A44A1" w:rsidRPr="005A44A1" w:rsidRDefault="005A44A1" w:rsidP="005A44A1">
            <w:pPr>
              <w:rPr>
                <w:sz w:val="36"/>
                <w:lang w:val="en-AU"/>
              </w:rPr>
            </w:pPr>
          </w:p>
        </w:tc>
      </w:tr>
      <w:tr w:rsidR="004C5AAF" w14:paraId="66561A8F" w14:textId="77777777" w:rsidTr="00567414">
        <w:trPr>
          <w:trHeight w:val="567"/>
        </w:trPr>
        <w:tc>
          <w:tcPr>
            <w:tcW w:w="9570" w:type="dxa"/>
            <w:gridSpan w:val="3"/>
            <w:shd w:val="clear" w:color="auto" w:fill="DEEAF6" w:themeFill="accent1" w:themeFillTint="33"/>
            <w:vAlign w:val="center"/>
          </w:tcPr>
          <w:p w14:paraId="51F95C48" w14:textId="77777777" w:rsidR="004C5AAF" w:rsidRPr="00910CEE" w:rsidRDefault="00FB26D1" w:rsidP="00BD0196">
            <w:pPr>
              <w:jc w:val="center"/>
              <w:rPr>
                <w:b/>
                <w:lang w:val="en-AU"/>
              </w:rPr>
            </w:pPr>
            <w:r w:rsidRPr="00725E36">
              <w:rPr>
                <w:rFonts w:cs="Arial"/>
                <w:b/>
                <w:sz w:val="32"/>
                <w:szCs w:val="32"/>
              </w:rPr>
              <w:tab/>
            </w:r>
            <w:r w:rsidR="009E4BB8" w:rsidRPr="00FF2C08">
              <w:rPr>
                <w:b/>
                <w:sz w:val="48"/>
                <w:shd w:val="clear" w:color="auto" w:fill="DEEAF6" w:themeFill="accent1" w:themeFillTint="33"/>
                <w:lang w:val="en-AU"/>
              </w:rPr>
              <w:t>In</w:t>
            </w:r>
            <w:r w:rsidR="004C5AAF" w:rsidRPr="00FF2C08">
              <w:rPr>
                <w:b/>
                <w:sz w:val="48"/>
                <w:shd w:val="clear" w:color="auto" w:fill="DEEAF6" w:themeFill="accent1" w:themeFillTint="33"/>
                <w:lang w:val="en-AU"/>
              </w:rPr>
              <w:t>vacuation Procedures</w:t>
            </w:r>
          </w:p>
        </w:tc>
      </w:tr>
      <w:tr w:rsidR="004C5AAF" w14:paraId="068FF02D" w14:textId="77777777" w:rsidTr="00BD0196">
        <w:tc>
          <w:tcPr>
            <w:tcW w:w="1668" w:type="dxa"/>
            <w:vAlign w:val="center"/>
          </w:tcPr>
          <w:p w14:paraId="1045C914" w14:textId="77777777" w:rsidR="004C5AAF" w:rsidRPr="00910CEE" w:rsidRDefault="004C5AAF" w:rsidP="00BD0196">
            <w:pPr>
              <w:rPr>
                <w:b/>
                <w:sz w:val="44"/>
                <w:lang w:val="en-AU"/>
              </w:rPr>
            </w:pPr>
            <w:r w:rsidRPr="00910CEE">
              <w:rPr>
                <w:b/>
                <w:sz w:val="44"/>
                <w:lang w:val="en-AU"/>
              </w:rPr>
              <w:t>Alert</w:t>
            </w:r>
          </w:p>
        </w:tc>
        <w:tc>
          <w:tcPr>
            <w:tcW w:w="7902" w:type="dxa"/>
            <w:gridSpan w:val="2"/>
          </w:tcPr>
          <w:p w14:paraId="603FB1AC" w14:textId="34F3234B" w:rsidR="004C5AAF" w:rsidRPr="00910CEE" w:rsidRDefault="00D07A93" w:rsidP="00BD0196">
            <w:pPr>
              <w:rPr>
                <w:sz w:val="36"/>
                <w:lang w:val="en-AU"/>
              </w:rPr>
            </w:pPr>
            <w:r>
              <w:rPr>
                <w:rFonts w:cs="Arial"/>
                <w:color w:val="FF0000"/>
                <w:sz w:val="36"/>
              </w:rPr>
              <w:t xml:space="preserve">Call out invacuation </w:t>
            </w:r>
            <w:r w:rsidR="004C5AAF" w:rsidRPr="00910CEE">
              <w:rPr>
                <w:rFonts w:cs="Arial"/>
                <w:color w:val="FF0000"/>
                <w:sz w:val="36"/>
              </w:rPr>
              <w:t xml:space="preserve"> </w:t>
            </w:r>
          </w:p>
        </w:tc>
      </w:tr>
      <w:tr w:rsidR="004C5AAF" w14:paraId="65229DED" w14:textId="77777777" w:rsidTr="00BD0196">
        <w:tc>
          <w:tcPr>
            <w:tcW w:w="1668" w:type="dxa"/>
            <w:vMerge w:val="restart"/>
            <w:vAlign w:val="center"/>
          </w:tcPr>
          <w:p w14:paraId="5AFD95E9" w14:textId="77777777" w:rsidR="004C5AAF" w:rsidRPr="00910CEE" w:rsidRDefault="004C5AAF" w:rsidP="00BD0196">
            <w:pPr>
              <w:rPr>
                <w:b/>
                <w:sz w:val="44"/>
                <w:lang w:val="en-AU"/>
              </w:rPr>
            </w:pPr>
            <w:r w:rsidRPr="00910CEE">
              <w:rPr>
                <w:b/>
                <w:sz w:val="44"/>
                <w:lang w:val="en-AU"/>
              </w:rPr>
              <w:t>Action</w:t>
            </w:r>
          </w:p>
        </w:tc>
        <w:tc>
          <w:tcPr>
            <w:tcW w:w="7902" w:type="dxa"/>
            <w:gridSpan w:val="2"/>
          </w:tcPr>
          <w:p w14:paraId="4D6CE1E3" w14:textId="77777777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>If inside a room, stay where you are</w:t>
            </w:r>
          </w:p>
        </w:tc>
      </w:tr>
      <w:tr w:rsidR="004C5AAF" w14:paraId="75E82B38" w14:textId="77777777" w:rsidTr="00BD0196">
        <w:tc>
          <w:tcPr>
            <w:tcW w:w="1668" w:type="dxa"/>
            <w:vMerge/>
            <w:vAlign w:val="center"/>
          </w:tcPr>
          <w:p w14:paraId="7C116C7A" w14:textId="77777777" w:rsidR="004C5AAF" w:rsidRPr="00910CEE" w:rsidRDefault="004C5AAF" w:rsidP="00BD0196">
            <w:pPr>
              <w:rPr>
                <w:b/>
                <w:sz w:val="44"/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437B8D4A" w14:textId="447C0E7F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outside, or in a corridor, move into the </w:t>
            </w:r>
            <w:r w:rsidR="00D07A93">
              <w:rPr>
                <w:sz w:val="36"/>
                <w:lang w:val="en-AU"/>
              </w:rPr>
              <w:t>classroom.</w:t>
            </w:r>
            <w:r>
              <w:rPr>
                <w:sz w:val="36"/>
                <w:lang w:val="en-AU"/>
              </w:rPr>
              <w:t xml:space="preserve"> </w:t>
            </w:r>
          </w:p>
        </w:tc>
      </w:tr>
      <w:tr w:rsidR="004C5AAF" w14:paraId="55C59802" w14:textId="77777777" w:rsidTr="00BD0196">
        <w:tc>
          <w:tcPr>
            <w:tcW w:w="1668" w:type="dxa"/>
            <w:vMerge/>
          </w:tcPr>
          <w:p w14:paraId="66CEED4A" w14:textId="77777777" w:rsidR="004C5AAF" w:rsidRDefault="004C5AA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2B722A18" w14:textId="77777777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safe to do so, lock external doors</w:t>
            </w:r>
          </w:p>
        </w:tc>
      </w:tr>
      <w:tr w:rsidR="004C5AAF" w14:paraId="15631D24" w14:textId="77777777" w:rsidTr="00BD0196">
        <w:tc>
          <w:tcPr>
            <w:tcW w:w="1668" w:type="dxa"/>
            <w:vMerge/>
          </w:tcPr>
          <w:p w14:paraId="186574E6" w14:textId="77777777" w:rsidR="004C5AAF" w:rsidRDefault="004C5AA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07424BD0" w14:textId="77777777" w:rsidR="004C5AAF" w:rsidRPr="00910CEE" w:rsidRDefault="00E44B3F" w:rsidP="00E44B3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safe to do so, shut all windows and close all blinds</w:t>
            </w:r>
          </w:p>
        </w:tc>
      </w:tr>
      <w:tr w:rsidR="004C5AAF" w14:paraId="433EDF5D" w14:textId="77777777" w:rsidTr="00BD0196">
        <w:tc>
          <w:tcPr>
            <w:tcW w:w="1668" w:type="dxa"/>
            <w:vMerge/>
          </w:tcPr>
          <w:p w14:paraId="1661B8DC" w14:textId="77777777" w:rsidR="004C5AAF" w:rsidRDefault="004C5AA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3DFD8E0A" w14:textId="77777777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possible, congregate away from windows and doors</w:t>
            </w:r>
          </w:p>
        </w:tc>
      </w:tr>
      <w:tr w:rsidR="00E44B3F" w14:paraId="1922155F" w14:textId="77777777" w:rsidTr="00BD0196">
        <w:tc>
          <w:tcPr>
            <w:tcW w:w="1668" w:type="dxa"/>
            <w:vMerge/>
          </w:tcPr>
          <w:p w14:paraId="5E0BC26F" w14:textId="77777777" w:rsidR="00E44B3F" w:rsidRDefault="00E44B3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042EF964" w14:textId="0325B080" w:rsidR="00E44B3F" w:rsidRPr="00910CEE" w:rsidRDefault="00E44B3F" w:rsidP="00E44B3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Remain inside until a message is brought to the room, or until the Evacuation Alert sounds (</w:t>
            </w:r>
            <w:r w:rsidR="00D07A93">
              <w:rPr>
                <w:color w:val="FF0000"/>
                <w:sz w:val="36"/>
                <w:lang w:val="en-AU"/>
              </w:rPr>
              <w:t>State invacuation ended)</w:t>
            </w:r>
          </w:p>
        </w:tc>
      </w:tr>
      <w:tr w:rsidR="00E44B3F" w14:paraId="56FA59DA" w14:textId="77777777" w:rsidTr="00BD0196">
        <w:tc>
          <w:tcPr>
            <w:tcW w:w="1668" w:type="dxa"/>
            <w:vMerge/>
          </w:tcPr>
          <w:p w14:paraId="4B9A9F26" w14:textId="77777777" w:rsidR="00E44B3F" w:rsidRDefault="00E44B3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05D85325" w14:textId="77777777" w:rsidR="00E44B3F" w:rsidRPr="00910CEE" w:rsidRDefault="00E44B3F" w:rsidP="00BD0196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Follow evacuation procedures </w:t>
            </w:r>
          </w:p>
        </w:tc>
      </w:tr>
      <w:tr w:rsidR="00E44B3F" w14:paraId="44B978FD" w14:textId="77777777" w:rsidTr="00E44B3F">
        <w:tc>
          <w:tcPr>
            <w:tcW w:w="9570" w:type="dxa"/>
            <w:gridSpan w:val="3"/>
            <w:shd w:val="clear" w:color="auto" w:fill="FFFF00"/>
          </w:tcPr>
          <w:p w14:paraId="5D55EEDD" w14:textId="77777777" w:rsidR="00E44B3F" w:rsidRPr="00E44B3F" w:rsidRDefault="00E44B3F" w:rsidP="00E44B3F">
            <w:pPr>
              <w:rPr>
                <w:b/>
                <w:sz w:val="36"/>
                <w:lang w:val="en-AU"/>
              </w:rPr>
            </w:pPr>
            <w:r w:rsidRPr="00E44B3F">
              <w:rPr>
                <w:b/>
                <w:sz w:val="36"/>
                <w:lang w:val="en-AU"/>
              </w:rPr>
              <w:t>Do not send anyone to investigate what is happening!</w:t>
            </w:r>
          </w:p>
        </w:tc>
      </w:tr>
    </w:tbl>
    <w:p w14:paraId="1A63608C" w14:textId="77777777" w:rsidR="009E4BB8" w:rsidRDefault="009E4BB8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p w14:paraId="717B9E24" w14:textId="77777777" w:rsidR="00E44B3F" w:rsidRDefault="00E44B3F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p w14:paraId="2E6ECFA1" w14:textId="77777777" w:rsidR="00892078" w:rsidRDefault="00892078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p w14:paraId="33891C3A" w14:textId="77777777" w:rsidR="004E012D" w:rsidRDefault="004E012D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XSpec="center" w:tblpY="351"/>
        <w:tblW w:w="10774" w:type="dxa"/>
        <w:tblLook w:val="04A0" w:firstRow="1" w:lastRow="0" w:firstColumn="1" w:lastColumn="0" w:noHBand="0" w:noVBand="1"/>
      </w:tblPr>
      <w:tblGrid>
        <w:gridCol w:w="2694"/>
        <w:gridCol w:w="8080"/>
      </w:tblGrid>
      <w:tr w:rsidR="009E4BB8" w14:paraId="25952DF0" w14:textId="77777777" w:rsidTr="00FF2C08">
        <w:tc>
          <w:tcPr>
            <w:tcW w:w="10774" w:type="dxa"/>
            <w:gridSpan w:val="2"/>
            <w:shd w:val="clear" w:color="auto" w:fill="DEEAF6" w:themeFill="accent1" w:themeFillTint="33"/>
            <w:vAlign w:val="center"/>
          </w:tcPr>
          <w:p w14:paraId="6C201366" w14:textId="77777777" w:rsidR="009E4BB8" w:rsidRDefault="009E4BB8" w:rsidP="009E4BB8">
            <w:pPr>
              <w:tabs>
                <w:tab w:val="center" w:pos="4677"/>
                <w:tab w:val="left" w:pos="7155"/>
              </w:tabs>
              <w:spacing w:line="360" w:lineRule="auto"/>
              <w:jc w:val="center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t>Assembly Areas</w:t>
            </w:r>
          </w:p>
        </w:tc>
      </w:tr>
      <w:tr w:rsidR="009E4BB8" w14:paraId="61512E37" w14:textId="77777777" w:rsidTr="009E4BB8">
        <w:trPr>
          <w:trHeight w:val="954"/>
        </w:trPr>
        <w:tc>
          <w:tcPr>
            <w:tcW w:w="2694" w:type="dxa"/>
          </w:tcPr>
          <w:p w14:paraId="671009A8" w14:textId="77777777" w:rsidR="009E4BB8" w:rsidRDefault="009E4BB8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t>Location</w:t>
            </w:r>
          </w:p>
        </w:tc>
        <w:tc>
          <w:tcPr>
            <w:tcW w:w="8080" w:type="dxa"/>
          </w:tcPr>
          <w:p w14:paraId="17F3069B" w14:textId="3155E532" w:rsidR="009E4BB8" w:rsidRPr="009E4BB8" w:rsidRDefault="00D07A93" w:rsidP="00E44B3F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  <w:sz w:val="28"/>
              </w:rPr>
              <w:t>Front grounds in front of the building</w:t>
            </w:r>
          </w:p>
        </w:tc>
      </w:tr>
      <w:tr w:rsidR="009E4BB8" w14:paraId="3FA783CB" w14:textId="77777777" w:rsidTr="00FF2C08">
        <w:tc>
          <w:tcPr>
            <w:tcW w:w="10774" w:type="dxa"/>
            <w:gridSpan w:val="2"/>
            <w:shd w:val="clear" w:color="auto" w:fill="DEEAF6" w:themeFill="accent1" w:themeFillTint="33"/>
            <w:vAlign w:val="center"/>
          </w:tcPr>
          <w:p w14:paraId="0266DFE2" w14:textId="77777777" w:rsidR="009E4BB8" w:rsidRDefault="009E4BB8" w:rsidP="009E4BB8">
            <w:pPr>
              <w:tabs>
                <w:tab w:val="center" w:pos="4677"/>
                <w:tab w:val="left" w:pos="7155"/>
              </w:tabs>
              <w:spacing w:line="360" w:lineRule="auto"/>
              <w:jc w:val="center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t>Map</w:t>
            </w:r>
          </w:p>
        </w:tc>
      </w:tr>
      <w:tr w:rsidR="009E4BB8" w14:paraId="072F0D5F" w14:textId="77777777" w:rsidTr="009E4BB8">
        <w:trPr>
          <w:trHeight w:val="8946"/>
        </w:trPr>
        <w:tc>
          <w:tcPr>
            <w:tcW w:w="10774" w:type="dxa"/>
            <w:gridSpan w:val="2"/>
            <w:shd w:val="clear" w:color="auto" w:fill="FFFFFF" w:themeFill="background1"/>
            <w:vAlign w:val="center"/>
          </w:tcPr>
          <w:p w14:paraId="1877E069" w14:textId="77777777" w:rsidR="009E4BB8" w:rsidRPr="00407C89" w:rsidRDefault="009E4BB8" w:rsidP="009E4BB8">
            <w:pPr>
              <w:jc w:val="center"/>
              <w:rPr>
                <w:rFonts w:cs="Arial"/>
                <w:color w:val="FF0000"/>
              </w:rPr>
            </w:pPr>
            <w:r w:rsidRPr="00407C89">
              <w:rPr>
                <w:rFonts w:cs="Arial"/>
                <w:color w:val="FF0000"/>
              </w:rPr>
              <w:lastRenderedPageBreak/>
              <w:t>Insert map with routes from all teaching</w:t>
            </w:r>
            <w:r>
              <w:rPr>
                <w:rFonts w:cs="Arial"/>
                <w:color w:val="FF0000"/>
              </w:rPr>
              <w:t xml:space="preserve"> and learning</w:t>
            </w:r>
            <w:r w:rsidRPr="00407C89">
              <w:rPr>
                <w:rFonts w:cs="Arial"/>
                <w:color w:val="FF0000"/>
              </w:rPr>
              <w:t xml:space="preserve"> areas to the evacuation assembly area</w:t>
            </w:r>
            <w:r w:rsidR="00E44B3F">
              <w:rPr>
                <w:rFonts w:cs="Arial"/>
                <w:color w:val="FF0000"/>
              </w:rPr>
              <w:t>.</w:t>
            </w:r>
          </w:p>
          <w:p w14:paraId="15580F20" w14:textId="5B306237" w:rsidR="009E4BB8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72576" behindDoc="0" locked="0" layoutInCell="1" allowOverlap="1" wp14:anchorId="6A34B69D" wp14:editId="045AE7D7">
                      <wp:simplePos x="0" y="0"/>
                      <wp:positionH relativeFrom="column">
                        <wp:posOffset>638690</wp:posOffset>
                      </wp:positionH>
                      <wp:positionV relativeFrom="paragraph">
                        <wp:posOffset>402770</wp:posOffset>
                      </wp:positionV>
                      <wp:extent cx="360" cy="360"/>
                      <wp:effectExtent l="57150" t="57150" r="57150" b="57150"/>
                      <wp:wrapNone/>
                      <wp:docPr id="1369661823" name="Ink 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C4A9DAB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5" o:spid="_x0000_s1026" type="#_x0000_t75" style="position:absolute;margin-left:49.6pt;margin-top:31pt;width:1.45pt;height:1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">
                      <v:imagedata r:id="rId12" o:title=""/>
                    </v:shape>
                  </w:pict>
                </mc:Fallback>
              </mc:AlternateContent>
            </w:r>
            <w:r w:rsidR="00D07A93"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63360" behindDoc="0" locked="0" layoutInCell="1" allowOverlap="1" wp14:anchorId="1D58226F" wp14:editId="67B361D1">
                      <wp:simplePos x="0" y="0"/>
                      <wp:positionH relativeFrom="column">
                        <wp:posOffset>630555</wp:posOffset>
                      </wp:positionH>
                      <wp:positionV relativeFrom="paragraph">
                        <wp:posOffset>386715</wp:posOffset>
                      </wp:positionV>
                      <wp:extent cx="5196600" cy="62230"/>
                      <wp:effectExtent l="57150" t="57150" r="0" b="52070"/>
                      <wp:wrapNone/>
                      <wp:docPr id="502937201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196600" cy="6223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E583C0B" id="Ink 12" o:spid="_x0000_s1026" type="#_x0000_t75" style="position:absolute;margin-left:48.95pt;margin-top:29.75pt;width:410.6pt;height:6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">
                      <v:imagedata r:id="rId14" o:title=""/>
                    </v:shape>
                  </w:pict>
                </mc:Fallback>
              </mc:AlternateContent>
            </w:r>
          </w:p>
          <w:p w14:paraId="05E9BF07" w14:textId="117BB9EA" w:rsidR="004E012D" w:rsidRDefault="00D07A93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aink">
                  <w:drawing>
                    <wp:anchor distT="0" distB="0" distL="114300" distR="114300" simplePos="0" relativeHeight="251660288" behindDoc="0" locked="0" layoutInCell="1" allowOverlap="1" wp14:anchorId="529811E9" wp14:editId="321A233A">
                      <wp:simplePos x="0" y="0"/>
                      <wp:positionH relativeFrom="column">
                        <wp:posOffset>585050</wp:posOffset>
                      </wp:positionH>
                      <wp:positionV relativeFrom="paragraph">
                        <wp:posOffset>107890</wp:posOffset>
                      </wp:positionV>
                      <wp:extent cx="360" cy="360"/>
                      <wp:effectExtent l="57150" t="38100" r="38100" b="57150"/>
                      <wp:wrapNone/>
                      <wp:docPr id="313354388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60288" behindDoc="0" locked="0" layoutInCell="1" allowOverlap="1" wp14:anchorId="529811E9" wp14:editId="321A233A">
                      <wp:simplePos x="0" y="0"/>
                      <wp:positionH relativeFrom="column">
                        <wp:posOffset>585050</wp:posOffset>
                      </wp:positionH>
                      <wp:positionV relativeFrom="paragraph">
                        <wp:posOffset>107890</wp:posOffset>
                      </wp:positionV>
                      <wp:extent cx="360" cy="360"/>
                      <wp:effectExtent l="57150" t="38100" r="38100" b="57150"/>
                      <wp:wrapNone/>
                      <wp:docPr id="313354388" name="Ink 2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13354388" name="Ink 2"/>
                              <pic:cNvPicPr/>
                            </pic:nvPicPr>
                            <pic:blipFill>
                              <a:blip r:embed="rId1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6000" cy="216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14:paraId="1AB7F776" w14:textId="28AC7255" w:rsidR="004E012D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 w:rsidRPr="00457187"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7AAAE930" wp14:editId="44A20E49">
                      <wp:simplePos x="0" y="0"/>
                      <wp:positionH relativeFrom="column">
                        <wp:posOffset>3953510</wp:posOffset>
                      </wp:positionH>
                      <wp:positionV relativeFrom="paragraph">
                        <wp:posOffset>3916680</wp:posOffset>
                      </wp:positionV>
                      <wp:extent cx="2360930" cy="1404620"/>
                      <wp:effectExtent l="0" t="0" r="22860" b="11430"/>
                      <wp:wrapSquare wrapText="bothSides"/>
                      <wp:docPr id="171073655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8F7509" w14:textId="121E1A0F" w:rsidR="00457187" w:rsidRPr="00457187" w:rsidRDefault="00457187">
                                  <w:pPr>
                                    <w:rPr>
                                      <w:color w:val="70AD47" w:themeColor="accent6"/>
                                    </w:rPr>
                                  </w:pPr>
                                  <w:r w:rsidRPr="00457187">
                                    <w:rPr>
                                      <w:color w:val="70AD47" w:themeColor="accent6"/>
                                    </w:rPr>
                                    <w:t>ASSEMBLY ARE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7AAAE930" id="_x0000_s1027" type="#_x0000_t202" style="position:absolute;margin-left:311.3pt;margin-top:308.4pt;width:185.9pt;height:110.6pt;z-index:2516971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">
                      <v:textbox style="mso-fit-shape-to-text:t">
                        <w:txbxContent>
                          <w:p w14:paraId="468F7509" w14:textId="121E1A0F" w:rsidR="00457187" w:rsidRPr="00457187" w:rsidRDefault="00457187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457187">
                              <w:rPr>
                                <w:color w:val="70AD47" w:themeColor="accent6"/>
                              </w:rPr>
                              <w:t>ASSEMBLY AREA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888A6CE" wp14:editId="44722642">
                      <wp:simplePos x="0" y="0"/>
                      <wp:positionH relativeFrom="column">
                        <wp:posOffset>4768850</wp:posOffset>
                      </wp:positionH>
                      <wp:positionV relativeFrom="paragraph">
                        <wp:posOffset>110490</wp:posOffset>
                      </wp:positionV>
                      <wp:extent cx="784225" cy="418465"/>
                      <wp:effectExtent l="0" t="0" r="15875" b="19685"/>
                      <wp:wrapNone/>
                      <wp:docPr id="513995097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4225" cy="4184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C972E9" w14:textId="5A8CDF00" w:rsidR="00457187" w:rsidRPr="00457187" w:rsidRDefault="00457187">
                                  <w:pPr>
                                    <w:rPr>
                                      <w:color w:val="EE0000"/>
                                      <w:lang w:val="en-AU"/>
                                    </w:rPr>
                                  </w:pPr>
                                  <w:r>
                                    <w:rPr>
                                      <w:color w:val="EE0000"/>
                                      <w:lang w:val="en-AU"/>
                                    </w:rPr>
                                    <w:t>EX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888A6CE" id="Text Box 49" o:spid="_x0000_s1028" type="#_x0000_t202" style="position:absolute;margin-left:375.5pt;margin-top:8.7pt;width:61.75pt;height:32.9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" fillcolor="white [3201]" strokeweight=".5pt">
                      <v:textbox>
                        <w:txbxContent>
                          <w:p w14:paraId="18C972E9" w14:textId="5A8CDF00" w:rsidR="00457187" w:rsidRPr="00457187" w:rsidRDefault="00457187">
                            <w:pPr>
                              <w:rPr>
                                <w:color w:val="EE0000"/>
                                <w:lang w:val="en-AU"/>
                              </w:rPr>
                            </w:pPr>
                            <w:r>
                              <w:rPr>
                                <w:color w:val="EE0000"/>
                                <w:lang w:val="en-AU"/>
                              </w:rPr>
                              <w:t>EXI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F21EC1F" w14:textId="63A83DCE" w:rsidR="004E012D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704320" behindDoc="0" locked="0" layoutInCell="1" allowOverlap="1" wp14:anchorId="4857F0CF" wp14:editId="40002328">
                      <wp:simplePos x="0" y="0"/>
                      <wp:positionH relativeFrom="column">
                        <wp:posOffset>615650</wp:posOffset>
                      </wp:positionH>
                      <wp:positionV relativeFrom="paragraph">
                        <wp:posOffset>478430</wp:posOffset>
                      </wp:positionV>
                      <wp:extent cx="175680" cy="7920"/>
                      <wp:effectExtent l="38100" t="38100" r="53340" b="49530"/>
                      <wp:wrapNone/>
                      <wp:docPr id="551574704" name="Ink 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5680" cy="7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0D52874" id="Ink 54" o:spid="_x0000_s1026" type="#_x0000_t75" style="position:absolute;margin-left:48pt;margin-top:37.15pt;width:14.85pt;height:1.6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">
                      <v:imagedata r:id="rId18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2A68123B" wp14:editId="0D1AAEE2">
                      <wp:simplePos x="0" y="0"/>
                      <wp:positionH relativeFrom="column">
                        <wp:posOffset>547250</wp:posOffset>
                      </wp:positionH>
                      <wp:positionV relativeFrom="paragraph">
                        <wp:posOffset>-999370</wp:posOffset>
                      </wp:positionV>
                      <wp:extent cx="95400" cy="2305800"/>
                      <wp:effectExtent l="38100" t="38100" r="38100" b="37465"/>
                      <wp:wrapNone/>
                      <wp:docPr id="1063911737" name="Ink 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400" cy="2305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D90860E" id="Ink 51" o:spid="_x0000_s1026" type="#_x0000_t75" style="position:absolute;margin-left:42.6pt;margin-top:-79.2pt;width:8.5pt;height:182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">
                      <v:imagedata r:id="rId20" o:title=""/>
                    </v:shape>
                  </w:pict>
                </mc:Fallback>
              </mc:AlternateContent>
            </w:r>
            <w:r w:rsidRPr="00457187"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16005429" wp14:editId="77EDC9C3">
                      <wp:simplePos x="0" y="0"/>
                      <wp:positionH relativeFrom="column">
                        <wp:posOffset>966471</wp:posOffset>
                      </wp:positionH>
                      <wp:positionV relativeFrom="paragraph">
                        <wp:posOffset>928370</wp:posOffset>
                      </wp:positionV>
                      <wp:extent cx="998220" cy="1404620"/>
                      <wp:effectExtent l="0" t="0" r="11430" b="2603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82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F7558C" w14:textId="3A997242" w:rsidR="00457187" w:rsidRDefault="00457187">
                                  <w:r>
                                    <w:t>Classroo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6005429" id="_x0000_s1029" type="#_x0000_t202" style="position:absolute;margin-left:76.1pt;margin-top:73.1pt;width:78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">
                      <v:textbox style="mso-fit-shape-to-text:t">
                        <w:txbxContent>
                          <w:p w14:paraId="37F7558C" w14:textId="3A997242" w:rsidR="00457187" w:rsidRDefault="00457187">
                            <w:r>
                              <w:t>Classroom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65D95FAC" wp14:editId="4160AF2C">
                      <wp:simplePos x="0" y="0"/>
                      <wp:positionH relativeFrom="column">
                        <wp:posOffset>5546930</wp:posOffset>
                      </wp:positionH>
                      <wp:positionV relativeFrom="paragraph">
                        <wp:posOffset>158930</wp:posOffset>
                      </wp:positionV>
                      <wp:extent cx="167400" cy="153000"/>
                      <wp:effectExtent l="38100" t="38100" r="42545" b="38100"/>
                      <wp:wrapNone/>
                      <wp:docPr id="499797182" name="Ink 4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7400" cy="153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E64F4A" id="Ink 48" o:spid="_x0000_s1026" type="#_x0000_t75" style="position:absolute;margin-left:436.25pt;margin-top:12pt;width:14.2pt;height:13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">
                      <v:imagedata r:id="rId22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1D86F108" wp14:editId="0423C070">
                      <wp:simplePos x="0" y="0"/>
                      <wp:positionH relativeFrom="column">
                        <wp:posOffset>5553410</wp:posOffset>
                      </wp:positionH>
                      <wp:positionV relativeFrom="paragraph">
                        <wp:posOffset>52010</wp:posOffset>
                      </wp:positionV>
                      <wp:extent cx="183240" cy="91800"/>
                      <wp:effectExtent l="38100" t="38100" r="45720" b="41910"/>
                      <wp:wrapNone/>
                      <wp:docPr id="1909505418" name="Ink 4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3240" cy="91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5E6769E" id="Ink 47" o:spid="_x0000_s1026" type="#_x0000_t75" style="position:absolute;margin-left:436.8pt;margin-top:3.6pt;width:15.45pt;height:8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">
                      <v:imagedata r:id="rId24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 wp14:anchorId="6D79612F" wp14:editId="676485BE">
                      <wp:simplePos x="0" y="0"/>
                      <wp:positionH relativeFrom="column">
                        <wp:posOffset>683895</wp:posOffset>
                      </wp:positionH>
                      <wp:positionV relativeFrom="paragraph">
                        <wp:posOffset>165100</wp:posOffset>
                      </wp:positionV>
                      <wp:extent cx="5056020" cy="313690"/>
                      <wp:effectExtent l="38100" t="38100" r="49530" b="48260"/>
                      <wp:wrapNone/>
                      <wp:docPr id="1762085668" name="Ink 4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056020" cy="31369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4D103AE" id="Ink 45" o:spid="_x0000_s1026" type="#_x0000_t75" style="position:absolute;margin-left:53.35pt;margin-top:12.5pt;width:399.1pt;height:25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">
                      <v:imagedata r:id="rId26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63360" behindDoc="0" locked="0" layoutInCell="1" allowOverlap="1" wp14:anchorId="08211C0B" wp14:editId="79CCA25A">
                      <wp:simplePos x="0" y="0"/>
                      <wp:positionH relativeFrom="column">
                        <wp:posOffset>1530050</wp:posOffset>
                      </wp:positionH>
                      <wp:positionV relativeFrom="paragraph">
                        <wp:posOffset>295730</wp:posOffset>
                      </wp:positionV>
                      <wp:extent cx="8280" cy="282240"/>
                      <wp:effectExtent l="38100" t="38100" r="48895" b="41910"/>
                      <wp:wrapNone/>
                      <wp:docPr id="712865973" name="Ink 4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80" cy="282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CCD7DB1" id="Ink 43" o:spid="_x0000_s1026" type="#_x0000_t75" style="position:absolute;margin-left:120pt;margin-top:22.8pt;width:1.6pt;height:23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">
                      <v:imagedata r:id="rId28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58240" behindDoc="0" locked="0" layoutInCell="1" allowOverlap="1" wp14:anchorId="73871B8D" wp14:editId="56E34711">
                      <wp:simplePos x="0" y="0"/>
                      <wp:positionH relativeFrom="column">
                        <wp:posOffset>684410</wp:posOffset>
                      </wp:positionH>
                      <wp:positionV relativeFrom="paragraph">
                        <wp:posOffset>471050</wp:posOffset>
                      </wp:positionV>
                      <wp:extent cx="3009960" cy="360"/>
                      <wp:effectExtent l="38100" t="38100" r="38100" b="38100"/>
                      <wp:wrapNone/>
                      <wp:docPr id="513884965" name="Ink 3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0099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969AFFD" id="Ink 37" o:spid="_x0000_s1026" type="#_x0000_t75" style="position:absolute;margin-left:53.4pt;margin-top:36.6pt;width:237.95pt;height:1.0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">
                      <v:imagedata r:id="rId30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49024" behindDoc="0" locked="0" layoutInCell="1" allowOverlap="1" wp14:anchorId="64C00621" wp14:editId="30FF7DBE">
                      <wp:simplePos x="0" y="0"/>
                      <wp:positionH relativeFrom="column">
                        <wp:posOffset>3746500</wp:posOffset>
                      </wp:positionH>
                      <wp:positionV relativeFrom="paragraph">
                        <wp:posOffset>-1007110</wp:posOffset>
                      </wp:positionV>
                      <wp:extent cx="2226340" cy="2819700"/>
                      <wp:effectExtent l="57150" t="57150" r="40640" b="57150"/>
                      <wp:wrapNone/>
                      <wp:docPr id="1186547299" name="Ink 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26340" cy="28197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80D22A" id="Ink 16" o:spid="_x0000_s1026" type="#_x0000_t75" style="position:absolute;margin-left:294.3pt;margin-top:-80pt;width:176.7pt;height:223.4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">
                      <v:imagedata r:id="rId32" o:title=""/>
                    </v:shape>
                  </w:pict>
                </mc:Fallback>
              </mc:AlternateContent>
            </w:r>
          </w:p>
          <w:p w14:paraId="080D7E2D" w14:textId="4914049F" w:rsidR="004E012D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700224" behindDoc="0" locked="0" layoutInCell="1" allowOverlap="1" wp14:anchorId="474D6C1C" wp14:editId="7CE4F83C">
                      <wp:simplePos x="0" y="0"/>
                      <wp:positionH relativeFrom="column">
                        <wp:posOffset>935690</wp:posOffset>
                      </wp:positionH>
                      <wp:positionV relativeFrom="paragraph">
                        <wp:posOffset>321310</wp:posOffset>
                      </wp:positionV>
                      <wp:extent cx="360" cy="360"/>
                      <wp:effectExtent l="38100" t="38100" r="38100" b="38100"/>
                      <wp:wrapNone/>
                      <wp:docPr id="1161146491" name="Ink 5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8F5949F" id="Ink 50" o:spid="_x0000_s1026" type="#_x0000_t75" style="position:absolute;margin-left:73.2pt;margin-top:24.8pt;width:1.05pt;height:1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CPRg2rUAQAAnQQAABAAAAAA&#10;AAAAAAAAAAAA0wMAAGRycy9pbmsvaW5rMS54bWxQSwECLQAUAAYACAAAACEA2lScIuAAAAAJAQAA&#10;DwAAAAAAAAAAAAAAAADVBQAAZHJzL2Rvd25yZXYueG1sUEsBAi0AFAAGAAgAAAAhAHkYvJ2/AAAA&#10;IQEAABkAAAAAAAAAAAAAAAAA4gYAAGRycy9fcmVscy9lMm9Eb2MueG1sLnJlbHNQSwUGAAAAAAYA&#10;BgB4AQAA2AcAAAAA&#10;">
                      <v:imagedata r:id="rId34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7EB23783" wp14:editId="4D93632D">
                      <wp:simplePos x="0" y="0"/>
                      <wp:positionH relativeFrom="column">
                        <wp:posOffset>554990</wp:posOffset>
                      </wp:positionH>
                      <wp:positionV relativeFrom="paragraph">
                        <wp:posOffset>1318905</wp:posOffset>
                      </wp:positionV>
                      <wp:extent cx="30240" cy="26640"/>
                      <wp:effectExtent l="57150" t="57150" r="46355" b="50165"/>
                      <wp:wrapNone/>
                      <wp:docPr id="1087680643" name="Ink 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0240" cy="2664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39F912" id="Ink 29" o:spid="_x0000_s1026" type="#_x0000_t75" style="position:absolute;margin-left:43pt;margin-top:103.15pt;width:3.8pt;height:3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">
                      <v:imagedata r:id="rId36" o:title=""/>
                    </v:shape>
                  </w:pict>
                </mc:Fallback>
              </mc:AlternateContent>
            </w:r>
          </w:p>
          <w:p w14:paraId="2F501CEC" w14:textId="5B43E09C" w:rsidR="004E012D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82816" behindDoc="0" locked="0" layoutInCell="1" allowOverlap="1" wp14:anchorId="249E6DFE" wp14:editId="2BD7A2AC">
                      <wp:simplePos x="0" y="0"/>
                      <wp:positionH relativeFrom="column">
                        <wp:posOffset>2109290</wp:posOffset>
                      </wp:positionH>
                      <wp:positionV relativeFrom="paragraph">
                        <wp:posOffset>-468870</wp:posOffset>
                      </wp:positionV>
                      <wp:extent cx="68760" cy="1280520"/>
                      <wp:effectExtent l="38100" t="38100" r="45720" b="34290"/>
                      <wp:wrapNone/>
                      <wp:docPr id="1990178511" name="Ink 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760" cy="1280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298AA67" id="Ink 41" o:spid="_x0000_s1026" type="#_x0000_t75" style="position:absolute;margin-left:165.6pt;margin-top:-37.4pt;width:6.4pt;height:101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">
                      <v:imagedata r:id="rId38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80768" behindDoc="0" locked="0" layoutInCell="1" allowOverlap="1" wp14:anchorId="289264BE" wp14:editId="5D560644">
                      <wp:simplePos x="0" y="0"/>
                      <wp:positionH relativeFrom="column">
                        <wp:posOffset>3663770</wp:posOffset>
                      </wp:positionH>
                      <wp:positionV relativeFrom="paragraph">
                        <wp:posOffset>-499470</wp:posOffset>
                      </wp:positionV>
                      <wp:extent cx="61200" cy="1341360"/>
                      <wp:effectExtent l="38100" t="38100" r="34290" b="49530"/>
                      <wp:wrapNone/>
                      <wp:docPr id="1898884206" name="Ink 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200" cy="1341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1A7D87F" id="Ink 39" o:spid="_x0000_s1026" type="#_x0000_t75" style="position:absolute;margin-left:4in;margin-top:-39.85pt;width:5.8pt;height:106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">
                      <v:imagedata r:id="rId40" o:title=""/>
                    </v:shape>
                  </w:pict>
                </mc:Fallback>
              </mc:AlternateContent>
            </w:r>
          </w:p>
          <w:p w14:paraId="522952A9" w14:textId="32EB0B37" w:rsidR="004E012D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702272" behindDoc="0" locked="0" layoutInCell="1" allowOverlap="1" wp14:anchorId="7E1A08BB" wp14:editId="047E188F">
                      <wp:simplePos x="0" y="0"/>
                      <wp:positionH relativeFrom="column">
                        <wp:posOffset>608090</wp:posOffset>
                      </wp:positionH>
                      <wp:positionV relativeFrom="paragraph">
                        <wp:posOffset>-108130</wp:posOffset>
                      </wp:positionV>
                      <wp:extent cx="39240" cy="464400"/>
                      <wp:effectExtent l="38100" t="38100" r="37465" b="50165"/>
                      <wp:wrapNone/>
                      <wp:docPr id="1108544920" name="Ink 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240" cy="464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CB13434" id="Ink 52" o:spid="_x0000_s1026" type="#_x0000_t75" style="position:absolute;margin-left:47.4pt;margin-top:-9pt;width:4.1pt;height:37.5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">
                      <v:imagedata r:id="rId42" o:title=""/>
                    </v:shape>
                  </w:pict>
                </mc:Fallback>
              </mc:AlternateContent>
            </w:r>
            <w:r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08359468" wp14:editId="641D00E3">
                      <wp:simplePos x="0" y="0"/>
                      <wp:positionH relativeFrom="column">
                        <wp:posOffset>585050</wp:posOffset>
                      </wp:positionH>
                      <wp:positionV relativeFrom="paragraph">
                        <wp:posOffset>379490</wp:posOffset>
                      </wp:positionV>
                      <wp:extent cx="3155040" cy="360"/>
                      <wp:effectExtent l="57150" t="57150" r="45720" b="57150"/>
                      <wp:wrapNone/>
                      <wp:docPr id="1368966449" name="Ink 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5504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718FB5" id="Ink 18" o:spid="_x0000_s1026" type="#_x0000_t75" style="position:absolute;margin-left:45.35pt;margin-top:29.2pt;width:249.85pt;height:1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">
                      <v:imagedata r:id="rId44" o:title=""/>
                    </v:shape>
                  </w:pict>
                </mc:Fallback>
              </mc:AlternateContent>
            </w:r>
          </w:p>
          <w:p w14:paraId="5ADC0C1B" w14:textId="284F0E5E" w:rsidR="004E012D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 w:rsidRPr="00457187"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7BE6EF48" wp14:editId="62758310">
                      <wp:simplePos x="0" y="0"/>
                      <wp:positionH relativeFrom="column">
                        <wp:posOffset>2338070</wp:posOffset>
                      </wp:positionH>
                      <wp:positionV relativeFrom="paragraph">
                        <wp:posOffset>-943610</wp:posOffset>
                      </wp:positionV>
                      <wp:extent cx="952500" cy="1404620"/>
                      <wp:effectExtent l="0" t="0" r="19050" b="26035"/>
                      <wp:wrapSquare wrapText="bothSides"/>
                      <wp:docPr id="19132568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859432" w14:textId="73FBEC15" w:rsidR="00457187" w:rsidRDefault="00457187">
                                  <w:r>
                                    <w:t>Classroo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7BE6EF48" id="_x0000_s1030" type="#_x0000_t202" style="position:absolute;margin-left:184.1pt;margin-top:-74.3pt;width:75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">
                      <v:textbox style="mso-fit-shape-to-text:t">
                        <w:txbxContent>
                          <w:p w14:paraId="6A859432" w14:textId="73FBEC15" w:rsidR="00457187" w:rsidRDefault="00457187">
                            <w:r>
                              <w:t>Classroom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1E726D65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4F55277A" w14:textId="69D90036" w:rsidR="004E012D" w:rsidRDefault="00457187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 w:rsidRPr="00457187">
              <w:rPr>
                <w:rFonts w:cs="Arial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44E9FB0C" wp14:editId="4968EDDC">
                      <wp:simplePos x="0" y="0"/>
                      <wp:positionH relativeFrom="column">
                        <wp:posOffset>464820</wp:posOffset>
                      </wp:positionH>
                      <wp:positionV relativeFrom="paragraph">
                        <wp:posOffset>-160020</wp:posOffset>
                      </wp:positionV>
                      <wp:extent cx="2360930" cy="1404620"/>
                      <wp:effectExtent l="0" t="0" r="22860" b="11430"/>
                      <wp:wrapSquare wrapText="bothSides"/>
                      <wp:docPr id="178495546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70126E" w14:textId="2EE98445" w:rsidR="00457187" w:rsidRDefault="00457187">
                                  <w:r>
                                    <w:t>FOLLOW THE MAPs DISPLAYED IN THE CLASSROOMS TO EXIT TO ASSEMBLY ARE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4E9FB0C" id="_x0000_s1031" type="#_x0000_t202" style="position:absolute;margin-left:36.6pt;margin-top:-12.6pt;width:185.9pt;height:110.6pt;z-index:2516992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UB5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">
                      <v:textbox style="mso-fit-shape-to-text:t">
                        <w:txbxContent>
                          <w:p w14:paraId="6670126E" w14:textId="2EE98445" w:rsidR="00457187" w:rsidRDefault="00457187">
                            <w:r>
                              <w:t>FOLLOW THE MAPs DISPLAYED IN THE CLASSROOMS TO EXIT TO ASSEMBLY AREA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55AA68D7" w14:textId="77777777" w:rsidR="004E012D" w:rsidRDefault="004E012D" w:rsidP="004E012D">
            <w:pPr>
              <w:tabs>
                <w:tab w:val="center" w:pos="4677"/>
                <w:tab w:val="left" w:pos="7155"/>
              </w:tabs>
              <w:spacing w:after="0"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2C5EEFF9" w14:textId="77777777" w:rsidR="004E012D" w:rsidRDefault="004E012D" w:rsidP="004E012D">
            <w:pPr>
              <w:tabs>
                <w:tab w:val="center" w:pos="4677"/>
                <w:tab w:val="left" w:pos="7155"/>
              </w:tabs>
              <w:spacing w:after="0"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49E8E892" w14:textId="42CFE7E0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t>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E44B3F" w:rsidRPr="00407C89" w14:paraId="6D86EE61" w14:textId="77777777" w:rsidTr="00D07A93">
        <w:tc>
          <w:tcPr>
            <w:tcW w:w="9242" w:type="dxa"/>
            <w:gridSpan w:val="3"/>
            <w:shd w:val="clear" w:color="auto" w:fill="DEEAF6" w:themeFill="accent1" w:themeFillTint="33"/>
            <w:vAlign w:val="center"/>
          </w:tcPr>
          <w:p w14:paraId="083ED53B" w14:textId="77777777" w:rsidR="00E44B3F" w:rsidRPr="00FF2C08" w:rsidRDefault="00E44B3F" w:rsidP="00E44B3F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  <w:sz w:val="36"/>
              </w:rPr>
              <w:t>Emergency Contacts</w:t>
            </w:r>
          </w:p>
        </w:tc>
      </w:tr>
      <w:tr w:rsidR="00E44B3F" w:rsidRPr="00407C89" w14:paraId="670AB3DB" w14:textId="77777777" w:rsidTr="00D07A93">
        <w:tc>
          <w:tcPr>
            <w:tcW w:w="3080" w:type="dxa"/>
            <w:shd w:val="clear" w:color="auto" w:fill="DEEAF6" w:themeFill="accent1" w:themeFillTint="33"/>
          </w:tcPr>
          <w:p w14:paraId="6C73F70C" w14:textId="77777777" w:rsidR="00E44B3F" w:rsidRPr="00FF2C08" w:rsidRDefault="00E44B3F" w:rsidP="00BD0196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</w:rPr>
              <w:t>A</w:t>
            </w:r>
            <w:r w:rsidRPr="00FF2C08">
              <w:rPr>
                <w:rFonts w:cs="Arial"/>
                <w:b/>
                <w:color w:val="000000" w:themeColor="text1"/>
                <w:shd w:val="clear" w:color="auto" w:fill="DEEAF6" w:themeFill="accent1" w:themeFillTint="33"/>
              </w:rPr>
              <w:t>gency</w:t>
            </w:r>
          </w:p>
        </w:tc>
        <w:tc>
          <w:tcPr>
            <w:tcW w:w="3081" w:type="dxa"/>
            <w:shd w:val="clear" w:color="auto" w:fill="DEEAF6" w:themeFill="accent1" w:themeFillTint="33"/>
          </w:tcPr>
          <w:p w14:paraId="37D97248" w14:textId="77777777" w:rsidR="00E44B3F" w:rsidRPr="00FF2C08" w:rsidRDefault="00E44B3F" w:rsidP="00BD0196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</w:rPr>
              <w:t>Type of Emergency</w:t>
            </w:r>
          </w:p>
        </w:tc>
        <w:tc>
          <w:tcPr>
            <w:tcW w:w="3081" w:type="dxa"/>
            <w:shd w:val="clear" w:color="auto" w:fill="DEEAF6" w:themeFill="accent1" w:themeFillTint="33"/>
          </w:tcPr>
          <w:p w14:paraId="2C0215CA" w14:textId="77777777" w:rsidR="00E44B3F" w:rsidRPr="00FF2C08" w:rsidRDefault="00E44B3F" w:rsidP="00BD0196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</w:rPr>
              <w:t>Contact Details</w:t>
            </w:r>
          </w:p>
        </w:tc>
      </w:tr>
      <w:tr w:rsidR="00E44B3F" w:rsidRPr="00407C89" w14:paraId="78AF5754" w14:textId="77777777" w:rsidTr="00D07A93">
        <w:tc>
          <w:tcPr>
            <w:tcW w:w="3080" w:type="dxa"/>
          </w:tcPr>
          <w:p w14:paraId="20A2D1B8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Emergency Services</w:t>
            </w:r>
          </w:p>
        </w:tc>
        <w:tc>
          <w:tcPr>
            <w:tcW w:w="3081" w:type="dxa"/>
          </w:tcPr>
          <w:p w14:paraId="21544EAC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Medical</w:t>
            </w:r>
          </w:p>
          <w:p w14:paraId="3A5AD342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Accident</w:t>
            </w:r>
          </w:p>
          <w:p w14:paraId="49675C59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Fire</w:t>
            </w:r>
          </w:p>
          <w:p w14:paraId="1D4EA63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Intruder</w:t>
            </w:r>
          </w:p>
          <w:p w14:paraId="6D4B4453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Bomb Threat</w:t>
            </w:r>
          </w:p>
          <w:p w14:paraId="7B8914C4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Gas Leaks </w:t>
            </w:r>
          </w:p>
          <w:p w14:paraId="54EEA3B4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Poisons </w:t>
            </w:r>
          </w:p>
          <w:p w14:paraId="620B1E02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</w:p>
        </w:tc>
        <w:tc>
          <w:tcPr>
            <w:tcW w:w="3081" w:type="dxa"/>
            <w:vAlign w:val="center"/>
          </w:tcPr>
          <w:p w14:paraId="5F8B28F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000</w:t>
            </w:r>
          </w:p>
        </w:tc>
      </w:tr>
      <w:tr w:rsidR="00E44B3F" w:rsidRPr="00407C89" w14:paraId="3E3A466F" w14:textId="77777777" w:rsidTr="00D07A93">
        <w:tc>
          <w:tcPr>
            <w:tcW w:w="3080" w:type="dxa"/>
          </w:tcPr>
          <w:p w14:paraId="79B63C48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South Australian State Emergency Services</w:t>
            </w:r>
          </w:p>
        </w:tc>
        <w:tc>
          <w:tcPr>
            <w:tcW w:w="3081" w:type="dxa"/>
          </w:tcPr>
          <w:p w14:paraId="5F337F4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Natural Disasters</w:t>
            </w:r>
          </w:p>
          <w:p w14:paraId="55A6C100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Floods</w:t>
            </w:r>
          </w:p>
          <w:p w14:paraId="794700A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lastRenderedPageBreak/>
              <w:t>Storms</w:t>
            </w:r>
          </w:p>
        </w:tc>
        <w:tc>
          <w:tcPr>
            <w:tcW w:w="3081" w:type="dxa"/>
            <w:vAlign w:val="center"/>
          </w:tcPr>
          <w:p w14:paraId="33F0F6D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lastRenderedPageBreak/>
              <w:t>132 500</w:t>
            </w:r>
          </w:p>
        </w:tc>
      </w:tr>
      <w:tr w:rsidR="00E44B3F" w:rsidRPr="00407C89" w14:paraId="4041FEFF" w14:textId="77777777" w:rsidTr="00D07A93">
        <w:tc>
          <w:tcPr>
            <w:tcW w:w="3080" w:type="dxa"/>
          </w:tcPr>
          <w:p w14:paraId="5CACF03B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South Australia Police (SAPOL)</w:t>
            </w:r>
          </w:p>
        </w:tc>
        <w:tc>
          <w:tcPr>
            <w:tcW w:w="3081" w:type="dxa"/>
          </w:tcPr>
          <w:p w14:paraId="7188F474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Non-urgent police assistance</w:t>
            </w:r>
          </w:p>
        </w:tc>
        <w:tc>
          <w:tcPr>
            <w:tcW w:w="3081" w:type="dxa"/>
            <w:vAlign w:val="center"/>
          </w:tcPr>
          <w:p w14:paraId="2E16EAFF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4 44</w:t>
            </w:r>
          </w:p>
        </w:tc>
      </w:tr>
      <w:tr w:rsidR="00E44B3F" w:rsidRPr="00407C89" w14:paraId="6C99BE5C" w14:textId="77777777" w:rsidTr="00D07A93">
        <w:tc>
          <w:tcPr>
            <w:tcW w:w="3080" w:type="dxa"/>
          </w:tcPr>
          <w:p w14:paraId="3EE0459E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Child Abuse Report Line</w:t>
            </w:r>
          </w:p>
        </w:tc>
        <w:tc>
          <w:tcPr>
            <w:tcW w:w="3081" w:type="dxa"/>
          </w:tcPr>
          <w:p w14:paraId="3CDB951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Child Abuse</w:t>
            </w:r>
            <w:r>
              <w:rPr>
                <w:rFonts w:cs="Arial"/>
              </w:rPr>
              <w:t xml:space="preserve"> and/or Neglect</w:t>
            </w:r>
          </w:p>
        </w:tc>
        <w:tc>
          <w:tcPr>
            <w:tcW w:w="3081" w:type="dxa"/>
            <w:vAlign w:val="center"/>
          </w:tcPr>
          <w:p w14:paraId="4EF37343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4 78</w:t>
            </w:r>
          </w:p>
        </w:tc>
      </w:tr>
      <w:tr w:rsidR="00E44B3F" w:rsidRPr="00407C89" w14:paraId="67CCC3A5" w14:textId="77777777" w:rsidTr="00D07A93">
        <w:tc>
          <w:tcPr>
            <w:tcW w:w="3080" w:type="dxa"/>
          </w:tcPr>
          <w:p w14:paraId="6128B446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DECD Bushfire and Emergency Hotline</w:t>
            </w:r>
          </w:p>
        </w:tc>
        <w:tc>
          <w:tcPr>
            <w:tcW w:w="3081" w:type="dxa"/>
          </w:tcPr>
          <w:p w14:paraId="7198CE26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Bushfire</w:t>
            </w:r>
          </w:p>
        </w:tc>
        <w:tc>
          <w:tcPr>
            <w:tcW w:w="3081" w:type="dxa"/>
            <w:vAlign w:val="center"/>
          </w:tcPr>
          <w:p w14:paraId="0E297727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000 279</w:t>
            </w:r>
          </w:p>
        </w:tc>
      </w:tr>
      <w:tr w:rsidR="00E44B3F" w:rsidRPr="00407C89" w14:paraId="586D37A5" w14:textId="77777777" w:rsidTr="00D07A93">
        <w:tc>
          <w:tcPr>
            <w:tcW w:w="3080" w:type="dxa"/>
          </w:tcPr>
          <w:p w14:paraId="357A7ECA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Electricity Power Network Faults </w:t>
            </w:r>
          </w:p>
        </w:tc>
        <w:tc>
          <w:tcPr>
            <w:tcW w:w="3081" w:type="dxa"/>
          </w:tcPr>
          <w:p w14:paraId="375EC9CD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Electricity emergencies and power interruptions </w:t>
            </w:r>
          </w:p>
        </w:tc>
        <w:tc>
          <w:tcPr>
            <w:tcW w:w="3081" w:type="dxa"/>
            <w:vAlign w:val="center"/>
          </w:tcPr>
          <w:p w14:paraId="4A707CB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3 66</w:t>
            </w:r>
          </w:p>
        </w:tc>
      </w:tr>
      <w:tr w:rsidR="00E44B3F" w:rsidRPr="00407C89" w14:paraId="08D2C21F" w14:textId="77777777" w:rsidTr="00D07A93">
        <w:tc>
          <w:tcPr>
            <w:tcW w:w="3080" w:type="dxa"/>
          </w:tcPr>
          <w:p w14:paraId="70FC9380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Gas Leaks</w:t>
            </w:r>
          </w:p>
        </w:tc>
        <w:tc>
          <w:tcPr>
            <w:tcW w:w="3081" w:type="dxa"/>
          </w:tcPr>
          <w:p w14:paraId="24B3782F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Gas outages, leaks and emergencies </w:t>
            </w:r>
          </w:p>
        </w:tc>
        <w:tc>
          <w:tcPr>
            <w:tcW w:w="3081" w:type="dxa"/>
            <w:vAlign w:val="center"/>
          </w:tcPr>
          <w:p w14:paraId="14165F18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GAS LEAKS</w:t>
            </w:r>
          </w:p>
          <w:p w14:paraId="394AE227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427 532</w:t>
            </w:r>
          </w:p>
        </w:tc>
      </w:tr>
      <w:tr w:rsidR="00E44B3F" w:rsidRPr="00407C89" w14:paraId="6AD29D9F" w14:textId="77777777" w:rsidTr="00D07A93">
        <w:tc>
          <w:tcPr>
            <w:tcW w:w="3080" w:type="dxa"/>
          </w:tcPr>
          <w:p w14:paraId="186DCB79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Fire bans and restrictions </w:t>
            </w:r>
          </w:p>
        </w:tc>
        <w:tc>
          <w:tcPr>
            <w:tcW w:w="3081" w:type="dxa"/>
          </w:tcPr>
          <w:p w14:paraId="47239AE0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Total fire bans, fire danger season and restrictions </w:t>
            </w:r>
          </w:p>
        </w:tc>
        <w:tc>
          <w:tcPr>
            <w:tcW w:w="3081" w:type="dxa"/>
            <w:vAlign w:val="center"/>
          </w:tcPr>
          <w:p w14:paraId="3BF96CE0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00 362 361</w:t>
            </w:r>
          </w:p>
        </w:tc>
      </w:tr>
      <w:tr w:rsidR="00E44B3F" w:rsidRPr="00407C89" w14:paraId="4E17184D" w14:textId="77777777" w:rsidTr="00D07A93">
        <w:tc>
          <w:tcPr>
            <w:tcW w:w="3080" w:type="dxa"/>
          </w:tcPr>
          <w:p w14:paraId="2CF5CB35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Poison Information Centre</w:t>
            </w:r>
          </w:p>
        </w:tc>
        <w:tc>
          <w:tcPr>
            <w:tcW w:w="3081" w:type="dxa"/>
          </w:tcPr>
          <w:p w14:paraId="6C818033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Poisoning or suspected poisoning</w:t>
            </w:r>
          </w:p>
        </w:tc>
        <w:tc>
          <w:tcPr>
            <w:tcW w:w="3081" w:type="dxa"/>
            <w:vAlign w:val="center"/>
          </w:tcPr>
          <w:p w14:paraId="3F201D7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1 26</w:t>
            </w:r>
          </w:p>
        </w:tc>
      </w:tr>
      <w:tr w:rsidR="00E44B3F" w:rsidRPr="00407C89" w14:paraId="79B39EF0" w14:textId="77777777" w:rsidTr="00D07A93">
        <w:tc>
          <w:tcPr>
            <w:tcW w:w="3080" w:type="dxa"/>
          </w:tcPr>
          <w:p w14:paraId="670C130B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National Security Hotline</w:t>
            </w:r>
          </w:p>
        </w:tc>
        <w:tc>
          <w:tcPr>
            <w:tcW w:w="3081" w:type="dxa"/>
          </w:tcPr>
          <w:p w14:paraId="55437B5D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Information relating to National Security </w:t>
            </w:r>
            <w:r w:rsidRPr="00407C89">
              <w:rPr>
                <w:rFonts w:cs="Arial"/>
                <w:color w:val="000000"/>
                <w:sz w:val="20"/>
                <w:szCs w:val="20"/>
              </w:rPr>
              <w:t xml:space="preserve">criminal activity, ethical standards, suspicious </w:t>
            </w:r>
            <w:proofErr w:type="spellStart"/>
            <w:r w:rsidRPr="00407C89">
              <w:rPr>
                <w:rFonts w:cs="Arial"/>
                <w:color w:val="000000"/>
                <w:sz w:val="20"/>
                <w:szCs w:val="20"/>
              </w:rPr>
              <w:t>behaviour</w:t>
            </w:r>
            <w:proofErr w:type="spellEnd"/>
            <w:r w:rsidRPr="00407C89">
              <w:rPr>
                <w:rFonts w:cs="Arial"/>
                <w:color w:val="000000"/>
                <w:sz w:val="20"/>
                <w:szCs w:val="20"/>
              </w:rPr>
              <w:t>, vehicles or residences, reporting online terrorist/extremist content and other activities.</w:t>
            </w:r>
          </w:p>
        </w:tc>
        <w:tc>
          <w:tcPr>
            <w:tcW w:w="3081" w:type="dxa"/>
            <w:vAlign w:val="center"/>
          </w:tcPr>
          <w:p w14:paraId="18E08DFB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123 400</w:t>
            </w:r>
          </w:p>
        </w:tc>
      </w:tr>
      <w:tr w:rsidR="00E44B3F" w:rsidRPr="00407C89" w14:paraId="50E9511E" w14:textId="77777777" w:rsidTr="00D07A93">
        <w:tc>
          <w:tcPr>
            <w:tcW w:w="3080" w:type="dxa"/>
          </w:tcPr>
          <w:p w14:paraId="7AE54556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Local Hospital</w:t>
            </w:r>
          </w:p>
        </w:tc>
        <w:tc>
          <w:tcPr>
            <w:tcW w:w="3081" w:type="dxa"/>
          </w:tcPr>
          <w:p w14:paraId="48A1E0AA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Minor injuries</w:t>
            </w:r>
          </w:p>
        </w:tc>
        <w:tc>
          <w:tcPr>
            <w:tcW w:w="3081" w:type="dxa"/>
          </w:tcPr>
          <w:p w14:paraId="0534AD4F" w14:textId="15B3B775" w:rsidR="00E44B3F" w:rsidRPr="00407C89" w:rsidRDefault="00D07A93" w:rsidP="00E44B3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Flinders</w:t>
            </w:r>
          </w:p>
        </w:tc>
      </w:tr>
      <w:tr w:rsidR="00D07A93" w:rsidRPr="00407C89" w14:paraId="0C7AA183" w14:textId="77777777" w:rsidTr="00D07A93">
        <w:tc>
          <w:tcPr>
            <w:tcW w:w="3080" w:type="dxa"/>
          </w:tcPr>
          <w:p w14:paraId="21D9C630" w14:textId="372E1ED6" w:rsidR="00D07A93" w:rsidRPr="00407C89" w:rsidRDefault="00D07A93" w:rsidP="00E44B3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FF0000"/>
              </w:rPr>
              <w:t>School Principal</w:t>
            </w:r>
          </w:p>
        </w:tc>
        <w:tc>
          <w:tcPr>
            <w:tcW w:w="3081" w:type="dxa"/>
          </w:tcPr>
          <w:p w14:paraId="3A94F48F" w14:textId="01E25F9E" w:rsidR="00D07A93" w:rsidRPr="00E44B3F" w:rsidRDefault="00D07A93" w:rsidP="00E44B3F">
            <w:pPr>
              <w:spacing w:after="0"/>
              <w:rPr>
                <w:rFonts w:cs="Arial"/>
                <w:color w:val="FF0000"/>
              </w:rPr>
            </w:pPr>
            <w:r w:rsidRPr="00816B57">
              <w:rPr>
                <w:rFonts w:cs="Arial"/>
              </w:rPr>
              <w:t xml:space="preserve">The </w:t>
            </w:r>
            <w:proofErr w:type="gramStart"/>
            <w:r w:rsidRPr="00816B57">
              <w:rPr>
                <w:rFonts w:cs="Arial"/>
              </w:rPr>
              <w:t>Principal</w:t>
            </w:r>
            <w:proofErr w:type="gramEnd"/>
            <w:r w:rsidRPr="00816B57">
              <w:rPr>
                <w:rFonts w:cs="Arial"/>
              </w:rPr>
              <w:t xml:space="preserve"> must be informed of all Emergencies</w:t>
            </w:r>
          </w:p>
        </w:tc>
        <w:tc>
          <w:tcPr>
            <w:tcW w:w="3081" w:type="dxa"/>
          </w:tcPr>
          <w:p w14:paraId="7F76D29C" w14:textId="5F8BEF71" w:rsidR="00D07A93" w:rsidRPr="00E44B3F" w:rsidRDefault="00D07A93" w:rsidP="00E44B3F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0413515974</w:t>
            </w:r>
          </w:p>
        </w:tc>
      </w:tr>
      <w:tr w:rsidR="00D07A93" w:rsidRPr="00407C89" w14:paraId="414966DB" w14:textId="77777777" w:rsidTr="00D07A93">
        <w:tc>
          <w:tcPr>
            <w:tcW w:w="3080" w:type="dxa"/>
          </w:tcPr>
          <w:p w14:paraId="5792D55C" w14:textId="6664764A" w:rsidR="00D07A93" w:rsidRPr="00407C89" w:rsidRDefault="00D07A93" w:rsidP="00E44B3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FF0000"/>
              </w:rPr>
              <w:t>School Safety Officer</w:t>
            </w:r>
          </w:p>
        </w:tc>
        <w:tc>
          <w:tcPr>
            <w:tcW w:w="3081" w:type="dxa"/>
          </w:tcPr>
          <w:p w14:paraId="37102228" w14:textId="779B36F2" w:rsidR="00D07A93" w:rsidRPr="00E44B3F" w:rsidRDefault="00D07A93" w:rsidP="00BD0196">
            <w:pPr>
              <w:spacing w:after="0"/>
              <w:rPr>
                <w:rFonts w:cs="Arial"/>
                <w:color w:val="FF0000"/>
              </w:rPr>
            </w:pPr>
            <w:r w:rsidRPr="00816B57">
              <w:rPr>
                <w:rFonts w:cs="Arial"/>
              </w:rPr>
              <w:t xml:space="preserve">The School </w:t>
            </w:r>
            <w:r>
              <w:rPr>
                <w:rFonts w:cs="Arial"/>
              </w:rPr>
              <w:t>Administrator</w:t>
            </w:r>
            <w:r w:rsidRPr="00816B57">
              <w:rPr>
                <w:rFonts w:cs="Arial"/>
              </w:rPr>
              <w:t xml:space="preserve"> must be informed of all Emergencies</w:t>
            </w:r>
          </w:p>
        </w:tc>
        <w:tc>
          <w:tcPr>
            <w:tcW w:w="3081" w:type="dxa"/>
          </w:tcPr>
          <w:p w14:paraId="00FB3C6A" w14:textId="79F9254D" w:rsidR="00D07A93" w:rsidRPr="00E44B3F" w:rsidRDefault="00D07A93" w:rsidP="00BD0196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0400434880</w:t>
            </w:r>
          </w:p>
        </w:tc>
      </w:tr>
      <w:tr w:rsidR="00D07A93" w:rsidRPr="00407C89" w14:paraId="6815A9B0" w14:textId="77777777" w:rsidTr="00D07A93">
        <w:tc>
          <w:tcPr>
            <w:tcW w:w="3080" w:type="dxa"/>
          </w:tcPr>
          <w:p w14:paraId="37FBA9D1" w14:textId="62C7CAC9" w:rsidR="00D07A93" w:rsidRDefault="00D07A93" w:rsidP="00BD0196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CLSSA</w:t>
            </w:r>
          </w:p>
        </w:tc>
        <w:tc>
          <w:tcPr>
            <w:tcW w:w="3081" w:type="dxa"/>
          </w:tcPr>
          <w:p w14:paraId="4CAE7617" w14:textId="499DA9AD" w:rsidR="00D07A93" w:rsidRPr="00E44B3F" w:rsidRDefault="00D07A93" w:rsidP="00BD0196">
            <w:pPr>
              <w:spacing w:after="0"/>
              <w:rPr>
                <w:rFonts w:cs="Arial"/>
                <w:color w:val="FF0000"/>
              </w:rPr>
            </w:pPr>
          </w:p>
        </w:tc>
        <w:tc>
          <w:tcPr>
            <w:tcW w:w="3081" w:type="dxa"/>
          </w:tcPr>
          <w:p w14:paraId="5BF52EEA" w14:textId="6F6F2C9C" w:rsidR="00D07A93" w:rsidRPr="00E44B3F" w:rsidRDefault="00D07A93" w:rsidP="00BD0196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70955600</w:t>
            </w:r>
          </w:p>
        </w:tc>
      </w:tr>
      <w:tr w:rsidR="00D07A93" w:rsidRPr="00407C89" w14:paraId="3B773466" w14:textId="77777777" w:rsidTr="00D07A93">
        <w:tc>
          <w:tcPr>
            <w:tcW w:w="3080" w:type="dxa"/>
          </w:tcPr>
          <w:p w14:paraId="221BA73F" w14:textId="4D3DA09F" w:rsidR="00D07A93" w:rsidRDefault="00D07A93" w:rsidP="00E44B3F">
            <w:pPr>
              <w:spacing w:after="0"/>
              <w:rPr>
                <w:rFonts w:cs="Arial"/>
                <w:color w:val="FF0000"/>
              </w:rPr>
            </w:pPr>
          </w:p>
        </w:tc>
        <w:tc>
          <w:tcPr>
            <w:tcW w:w="3081" w:type="dxa"/>
          </w:tcPr>
          <w:p w14:paraId="19EBDB5B" w14:textId="5F1D4995" w:rsidR="00D07A93" w:rsidRPr="00E44B3F" w:rsidRDefault="00D07A93" w:rsidP="00BD0196">
            <w:pPr>
              <w:spacing w:after="0"/>
              <w:rPr>
                <w:rFonts w:cs="Arial"/>
                <w:color w:val="FF0000"/>
              </w:rPr>
            </w:pPr>
          </w:p>
        </w:tc>
        <w:tc>
          <w:tcPr>
            <w:tcW w:w="3081" w:type="dxa"/>
          </w:tcPr>
          <w:p w14:paraId="084ADFC5" w14:textId="170F5AC7" w:rsidR="00D07A93" w:rsidRPr="00E44B3F" w:rsidRDefault="00D07A93" w:rsidP="00BD0196">
            <w:pPr>
              <w:spacing w:after="0"/>
              <w:rPr>
                <w:rFonts w:cs="Arial"/>
                <w:color w:val="FF0000"/>
              </w:rPr>
            </w:pPr>
          </w:p>
        </w:tc>
      </w:tr>
    </w:tbl>
    <w:p w14:paraId="672210DB" w14:textId="77777777" w:rsidR="00E44B3F" w:rsidRPr="00725E36" w:rsidRDefault="00E44B3F" w:rsidP="00816B57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sectPr w:rsidR="00E44B3F" w:rsidRPr="00725E36" w:rsidSect="004E012D">
      <w:headerReference w:type="default" r:id="rId45"/>
      <w:footerReference w:type="default" r:id="rId46"/>
      <w:pgSz w:w="11906" w:h="16838"/>
      <w:pgMar w:top="1361" w:right="1247" w:bottom="1247" w:left="1247" w:header="68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ECEDB" w14:textId="77777777" w:rsidR="003A09D7" w:rsidRDefault="003A09D7">
      <w:pPr>
        <w:spacing w:after="0" w:line="240" w:lineRule="auto"/>
      </w:pPr>
      <w:r>
        <w:separator/>
      </w:r>
    </w:p>
  </w:endnote>
  <w:endnote w:type="continuationSeparator" w:id="0">
    <w:p w14:paraId="1B899325" w14:textId="77777777" w:rsidR="003A09D7" w:rsidRDefault="003A0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7708EB" w14:textId="65C00A92" w:rsidR="0054580C" w:rsidRPr="007D73CF" w:rsidRDefault="007D73CF" w:rsidP="009E4BB8">
    <w:pPr>
      <w:pStyle w:val="Footer"/>
      <w:ind w:left="-709"/>
      <w:rPr>
        <w:color w:val="FF0000"/>
        <w:sz w:val="18"/>
        <w:szCs w:val="18"/>
      </w:rPr>
    </w:pPr>
    <w:r w:rsidRPr="007D73CF">
      <w:rPr>
        <w:b/>
        <w:sz w:val="18"/>
        <w:szCs w:val="18"/>
      </w:rPr>
      <w:t>ES08</w:t>
    </w:r>
    <w:r w:rsidR="009E4BB8" w:rsidRPr="007D73CF">
      <w:rPr>
        <w:b/>
        <w:sz w:val="18"/>
        <w:szCs w:val="18"/>
      </w:rPr>
      <w:t xml:space="preserve">: </w:t>
    </w:r>
    <w:r w:rsidR="005F6930" w:rsidRPr="007D73CF">
      <w:rPr>
        <w:b/>
        <w:sz w:val="18"/>
        <w:szCs w:val="18"/>
      </w:rPr>
      <w:t xml:space="preserve"> </w:t>
    </w:r>
    <w:r w:rsidR="00C40AFF" w:rsidRPr="001A5168">
      <w:rPr>
        <w:rFonts w:cs="Arial"/>
        <w:b/>
        <w:color w:val="000000" w:themeColor="text1"/>
        <w:sz w:val="18"/>
        <w:szCs w:val="18"/>
      </w:rPr>
      <w:t>Emergency and Critical Injury Policy</w:t>
    </w:r>
    <w:r w:rsidR="00C40AFF">
      <w:rPr>
        <w:rFonts w:cs="Arial"/>
        <w:b/>
        <w:color w:val="000000" w:themeColor="text1"/>
        <w:sz w:val="18"/>
        <w:szCs w:val="18"/>
      </w:rPr>
      <w:t xml:space="preserve"> and Procedures</w:t>
    </w:r>
    <w:r w:rsidR="009E4BB8" w:rsidRPr="007D73CF">
      <w:rPr>
        <w:b/>
        <w:sz w:val="18"/>
        <w:szCs w:val="18"/>
      </w:rPr>
      <w:tab/>
    </w:r>
    <w:r w:rsidR="00FF2C08" w:rsidRPr="007D73CF">
      <w:rPr>
        <w:b/>
        <w:sz w:val="18"/>
        <w:szCs w:val="18"/>
      </w:rPr>
      <w:t xml:space="preserve">   </w:t>
    </w:r>
    <w:r w:rsidR="00994B94">
      <w:rPr>
        <w:b/>
        <w:sz w:val="18"/>
        <w:szCs w:val="18"/>
      </w:rPr>
      <w:t xml:space="preserve">              </w:t>
    </w:r>
    <w:r w:rsidR="005F6930" w:rsidRPr="00C40AFF">
      <w:rPr>
        <w:bCs/>
        <w:sz w:val="18"/>
        <w:szCs w:val="18"/>
      </w:rPr>
      <w:t xml:space="preserve">Page </w:t>
    </w:r>
    <w:r w:rsidR="005F6930" w:rsidRPr="00C40AFF">
      <w:rPr>
        <w:bCs/>
        <w:sz w:val="18"/>
        <w:szCs w:val="18"/>
      </w:rPr>
      <w:fldChar w:fldCharType="begin"/>
    </w:r>
    <w:r w:rsidR="005F6930" w:rsidRPr="00C40AFF">
      <w:rPr>
        <w:bCs/>
        <w:sz w:val="18"/>
        <w:szCs w:val="18"/>
      </w:rPr>
      <w:instrText xml:space="preserve"> PAGE  \* Arabic  \* MERGEFORMAT </w:instrText>
    </w:r>
    <w:r w:rsidR="005F6930" w:rsidRPr="00C40AFF">
      <w:rPr>
        <w:bCs/>
        <w:sz w:val="18"/>
        <w:szCs w:val="18"/>
      </w:rPr>
      <w:fldChar w:fldCharType="separate"/>
    </w:r>
    <w:r w:rsidR="0031559B" w:rsidRPr="00C40AFF">
      <w:rPr>
        <w:bCs/>
        <w:noProof/>
        <w:sz w:val="18"/>
        <w:szCs w:val="18"/>
      </w:rPr>
      <w:t>1</w:t>
    </w:r>
    <w:r w:rsidR="005F6930" w:rsidRPr="00C40AFF">
      <w:rPr>
        <w:bCs/>
        <w:sz w:val="18"/>
        <w:szCs w:val="18"/>
      </w:rPr>
      <w:fldChar w:fldCharType="end"/>
    </w:r>
    <w:r w:rsidR="005F6930" w:rsidRPr="00C40AFF">
      <w:rPr>
        <w:bCs/>
        <w:sz w:val="18"/>
        <w:szCs w:val="18"/>
      </w:rPr>
      <w:t xml:space="preserve"> of </w:t>
    </w:r>
    <w:r w:rsidR="005F6930" w:rsidRPr="00C40AFF">
      <w:rPr>
        <w:bCs/>
        <w:sz w:val="18"/>
        <w:szCs w:val="18"/>
      </w:rPr>
      <w:fldChar w:fldCharType="begin"/>
    </w:r>
    <w:r w:rsidR="005F6930" w:rsidRPr="00C40AFF">
      <w:rPr>
        <w:bCs/>
        <w:sz w:val="18"/>
        <w:szCs w:val="18"/>
      </w:rPr>
      <w:instrText xml:space="preserve"> NUMPAGES  \* Arabic  \* MERGEFORMAT </w:instrText>
    </w:r>
    <w:r w:rsidR="005F6930" w:rsidRPr="00C40AFF">
      <w:rPr>
        <w:bCs/>
        <w:sz w:val="18"/>
        <w:szCs w:val="18"/>
      </w:rPr>
      <w:fldChar w:fldCharType="separate"/>
    </w:r>
    <w:r w:rsidR="0031559B" w:rsidRPr="00C40AFF">
      <w:rPr>
        <w:bCs/>
        <w:noProof/>
        <w:sz w:val="18"/>
        <w:szCs w:val="18"/>
      </w:rPr>
      <w:t>5</w:t>
    </w:r>
    <w:r w:rsidR="005F6930" w:rsidRPr="00C40AFF">
      <w:rPr>
        <w:bCs/>
        <w:sz w:val="18"/>
        <w:szCs w:val="18"/>
      </w:rPr>
      <w:fldChar w:fldCharType="end"/>
    </w:r>
    <w:r w:rsidR="00FF2C08" w:rsidRPr="007D73CF">
      <w:rPr>
        <w:b/>
        <w:sz w:val="18"/>
        <w:szCs w:val="18"/>
      </w:rPr>
      <w:t xml:space="preserve"> </w:t>
    </w:r>
    <w:r w:rsidR="00FF2C08" w:rsidRPr="007D73CF">
      <w:rPr>
        <w:b/>
        <w:sz w:val="18"/>
        <w:szCs w:val="18"/>
      </w:rPr>
      <w:tab/>
    </w:r>
    <w:r w:rsidR="00C14F26">
      <w:rPr>
        <w:rFonts w:cs="Arial"/>
        <w:b/>
        <w:sz w:val="18"/>
        <w:szCs w:val="18"/>
      </w:rPr>
      <w:t>July</w:t>
    </w:r>
    <w:r w:rsidR="005A44A1">
      <w:rPr>
        <w:rFonts w:cs="Arial"/>
        <w:b/>
        <w:sz w:val="18"/>
        <w:szCs w:val="18"/>
      </w:rPr>
      <w:t xml:space="preserve"> 2022</w:t>
    </w:r>
    <w:r w:rsidR="005F6930" w:rsidRPr="007D73CF">
      <w:rPr>
        <w:b/>
        <w:sz w:val="18"/>
        <w:szCs w:val="18"/>
      </w:rPr>
      <w:tab/>
    </w:r>
    <w:r w:rsidR="0054580C" w:rsidRPr="007D73CF">
      <w:rPr>
        <w:sz w:val="18"/>
        <w:szCs w:val="18"/>
      </w:rPr>
      <w:tab/>
    </w:r>
  </w:p>
  <w:p w14:paraId="439E1FCC" w14:textId="77777777" w:rsidR="0054580C" w:rsidRPr="00C47CBC" w:rsidRDefault="0054580C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982E0" w14:textId="77777777" w:rsidR="003A09D7" w:rsidRDefault="003A09D7">
      <w:pPr>
        <w:spacing w:after="0" w:line="240" w:lineRule="auto"/>
      </w:pPr>
      <w:r>
        <w:separator/>
      </w:r>
    </w:p>
  </w:footnote>
  <w:footnote w:type="continuationSeparator" w:id="0">
    <w:p w14:paraId="62D0144F" w14:textId="77777777" w:rsidR="003A09D7" w:rsidRDefault="003A0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D100A6" w14:textId="20D064BA" w:rsidR="0054580C" w:rsidRDefault="004E012D" w:rsidP="000E68A4">
    <w:pPr>
      <w:pStyle w:val="Header"/>
      <w:jc w:val="center"/>
    </w:pPr>
    <w:r>
      <w:rPr>
        <w:rFonts w:cs="Arial"/>
        <w:noProof/>
      </w:rPr>
      <w:drawing>
        <wp:anchor distT="0" distB="0" distL="114300" distR="114300" simplePos="0" relativeHeight="251661312" behindDoc="1" locked="0" layoutInCell="1" allowOverlap="1" wp14:anchorId="75B4EC96" wp14:editId="10831F79">
          <wp:simplePos x="0" y="0"/>
          <wp:positionH relativeFrom="column">
            <wp:posOffset>1828800</wp:posOffset>
          </wp:positionH>
          <wp:positionV relativeFrom="paragraph">
            <wp:posOffset>-367665</wp:posOffset>
          </wp:positionV>
          <wp:extent cx="1759527" cy="933672"/>
          <wp:effectExtent l="0" t="0" r="0" b="0"/>
          <wp:wrapTight wrapText="bothSides">
            <wp:wrapPolygon edited="0">
              <wp:start x="4211" y="2645"/>
              <wp:lineTo x="2807" y="5290"/>
              <wp:lineTo x="1170" y="9257"/>
              <wp:lineTo x="1170" y="12784"/>
              <wp:lineTo x="3509" y="16751"/>
              <wp:lineTo x="4679" y="17633"/>
              <wp:lineTo x="6082" y="17633"/>
              <wp:lineTo x="18013" y="16751"/>
              <wp:lineTo x="20352" y="15869"/>
              <wp:lineTo x="18949" y="10580"/>
              <wp:lineTo x="20118" y="6171"/>
              <wp:lineTo x="18247" y="4849"/>
              <wp:lineTo x="5147" y="2645"/>
              <wp:lineTo x="4211" y="2645"/>
            </wp:wrapPolygon>
          </wp:wrapTight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9527" cy="9336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2067A"/>
    <w:multiLevelType w:val="hybridMultilevel"/>
    <w:tmpl w:val="8738FFB4"/>
    <w:lvl w:ilvl="0" w:tplc="202C79D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E2B24"/>
    <w:multiLevelType w:val="hybridMultilevel"/>
    <w:tmpl w:val="96DE348C"/>
    <w:lvl w:ilvl="0" w:tplc="EF227A34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3364D"/>
    <w:multiLevelType w:val="hybridMultilevel"/>
    <w:tmpl w:val="DF8CBC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F6AE5"/>
    <w:multiLevelType w:val="hybridMultilevel"/>
    <w:tmpl w:val="2BF02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817B7"/>
    <w:multiLevelType w:val="hybridMultilevel"/>
    <w:tmpl w:val="055C0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D46BD"/>
    <w:multiLevelType w:val="multilevel"/>
    <w:tmpl w:val="19309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5C01D5"/>
    <w:multiLevelType w:val="hybridMultilevel"/>
    <w:tmpl w:val="E02ED0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052137"/>
    <w:multiLevelType w:val="hybridMultilevel"/>
    <w:tmpl w:val="D8EC76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1153AA"/>
    <w:multiLevelType w:val="hybridMultilevel"/>
    <w:tmpl w:val="24AE92F6"/>
    <w:lvl w:ilvl="0" w:tplc="B4A229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F1962"/>
    <w:multiLevelType w:val="hybridMultilevel"/>
    <w:tmpl w:val="C6D676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BC1C46"/>
    <w:multiLevelType w:val="multilevel"/>
    <w:tmpl w:val="9E0CD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C54DE3"/>
    <w:multiLevelType w:val="hybridMultilevel"/>
    <w:tmpl w:val="9FCC00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0A78FB"/>
    <w:multiLevelType w:val="hybridMultilevel"/>
    <w:tmpl w:val="F1DA017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A0234C"/>
    <w:multiLevelType w:val="hybridMultilevel"/>
    <w:tmpl w:val="C6D676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8932EE"/>
    <w:multiLevelType w:val="hybridMultilevel"/>
    <w:tmpl w:val="185A7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550398">
    <w:abstractNumId w:val="5"/>
  </w:num>
  <w:num w:numId="2" w16cid:durableId="540702428">
    <w:abstractNumId w:val="10"/>
  </w:num>
  <w:num w:numId="3" w16cid:durableId="2082556478">
    <w:abstractNumId w:val="1"/>
  </w:num>
  <w:num w:numId="4" w16cid:durableId="954947703">
    <w:abstractNumId w:val="11"/>
  </w:num>
  <w:num w:numId="5" w16cid:durableId="2102294108">
    <w:abstractNumId w:val="7"/>
  </w:num>
  <w:num w:numId="6" w16cid:durableId="685330209">
    <w:abstractNumId w:val="6"/>
  </w:num>
  <w:num w:numId="7" w16cid:durableId="522941404">
    <w:abstractNumId w:val="12"/>
  </w:num>
  <w:num w:numId="8" w16cid:durableId="315493761">
    <w:abstractNumId w:val="14"/>
  </w:num>
  <w:num w:numId="9" w16cid:durableId="194736359">
    <w:abstractNumId w:val="4"/>
  </w:num>
  <w:num w:numId="10" w16cid:durableId="856577929">
    <w:abstractNumId w:val="2"/>
  </w:num>
  <w:num w:numId="11" w16cid:durableId="634456252">
    <w:abstractNumId w:val="3"/>
  </w:num>
  <w:num w:numId="12" w16cid:durableId="1978562364">
    <w:abstractNumId w:val="8"/>
  </w:num>
  <w:num w:numId="13" w16cid:durableId="1917783202">
    <w:abstractNumId w:val="13"/>
  </w:num>
  <w:num w:numId="14" w16cid:durableId="1420828986">
    <w:abstractNumId w:val="9"/>
  </w:num>
  <w:num w:numId="15" w16cid:durableId="90321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YwsjAwMDc0NDcyMzVQ0lEKTi0uzszPAykwrAUAWTZjQCwAAAA="/>
  </w:docVars>
  <w:rsids>
    <w:rsidRoot w:val="00FF03C5"/>
    <w:rsid w:val="00035968"/>
    <w:rsid w:val="00043627"/>
    <w:rsid w:val="00051872"/>
    <w:rsid w:val="00060717"/>
    <w:rsid w:val="00074289"/>
    <w:rsid w:val="0007499B"/>
    <w:rsid w:val="00085F15"/>
    <w:rsid w:val="00096E6D"/>
    <w:rsid w:val="000D0A68"/>
    <w:rsid w:val="000D212E"/>
    <w:rsid w:val="000E68A4"/>
    <w:rsid w:val="000F071C"/>
    <w:rsid w:val="000F2079"/>
    <w:rsid w:val="000F369A"/>
    <w:rsid w:val="00113BD7"/>
    <w:rsid w:val="0013733C"/>
    <w:rsid w:val="00143934"/>
    <w:rsid w:val="00151C6C"/>
    <w:rsid w:val="00165BBD"/>
    <w:rsid w:val="00205F28"/>
    <w:rsid w:val="002D0D87"/>
    <w:rsid w:val="0031559B"/>
    <w:rsid w:val="003341C9"/>
    <w:rsid w:val="00334A9D"/>
    <w:rsid w:val="003A09D7"/>
    <w:rsid w:val="003D7A4D"/>
    <w:rsid w:val="003F134C"/>
    <w:rsid w:val="00444063"/>
    <w:rsid w:val="00447AD2"/>
    <w:rsid w:val="00455080"/>
    <w:rsid w:val="00457187"/>
    <w:rsid w:val="00460CC8"/>
    <w:rsid w:val="00475557"/>
    <w:rsid w:val="004A5202"/>
    <w:rsid w:val="004C1AAB"/>
    <w:rsid w:val="004C5AAF"/>
    <w:rsid w:val="004E012D"/>
    <w:rsid w:val="0054580C"/>
    <w:rsid w:val="00567414"/>
    <w:rsid w:val="00572D5B"/>
    <w:rsid w:val="00573D47"/>
    <w:rsid w:val="00592601"/>
    <w:rsid w:val="005A44A1"/>
    <w:rsid w:val="005D1396"/>
    <w:rsid w:val="005F1565"/>
    <w:rsid w:val="005F6930"/>
    <w:rsid w:val="006349AE"/>
    <w:rsid w:val="00642DCD"/>
    <w:rsid w:val="00643E79"/>
    <w:rsid w:val="00692429"/>
    <w:rsid w:val="0071738D"/>
    <w:rsid w:val="00725E36"/>
    <w:rsid w:val="00736119"/>
    <w:rsid w:val="00737DE2"/>
    <w:rsid w:val="00740419"/>
    <w:rsid w:val="0076691D"/>
    <w:rsid w:val="00774896"/>
    <w:rsid w:val="00786E52"/>
    <w:rsid w:val="007B5100"/>
    <w:rsid w:val="007D73CF"/>
    <w:rsid w:val="007E1A8D"/>
    <w:rsid w:val="00816B57"/>
    <w:rsid w:val="0082569B"/>
    <w:rsid w:val="00845C8A"/>
    <w:rsid w:val="00867EC1"/>
    <w:rsid w:val="00892078"/>
    <w:rsid w:val="008B54F5"/>
    <w:rsid w:val="008C3013"/>
    <w:rsid w:val="008D0051"/>
    <w:rsid w:val="00902C1E"/>
    <w:rsid w:val="00910CEE"/>
    <w:rsid w:val="009111B7"/>
    <w:rsid w:val="00944F14"/>
    <w:rsid w:val="00955321"/>
    <w:rsid w:val="009573AB"/>
    <w:rsid w:val="00977BDC"/>
    <w:rsid w:val="00981CEC"/>
    <w:rsid w:val="00994B94"/>
    <w:rsid w:val="009969F7"/>
    <w:rsid w:val="009B28EC"/>
    <w:rsid w:val="009C0CD1"/>
    <w:rsid w:val="009D5913"/>
    <w:rsid w:val="009D7F78"/>
    <w:rsid w:val="009E4BB8"/>
    <w:rsid w:val="00A07A5B"/>
    <w:rsid w:val="00A56B5F"/>
    <w:rsid w:val="00A82011"/>
    <w:rsid w:val="00A820B2"/>
    <w:rsid w:val="00A971E9"/>
    <w:rsid w:val="00AC36F1"/>
    <w:rsid w:val="00AD520D"/>
    <w:rsid w:val="00AF7069"/>
    <w:rsid w:val="00B22336"/>
    <w:rsid w:val="00BA54C2"/>
    <w:rsid w:val="00BB1179"/>
    <w:rsid w:val="00BD3AA8"/>
    <w:rsid w:val="00BE11CE"/>
    <w:rsid w:val="00BF0AF1"/>
    <w:rsid w:val="00C14F26"/>
    <w:rsid w:val="00C22E8B"/>
    <w:rsid w:val="00C240E4"/>
    <w:rsid w:val="00C36B8B"/>
    <w:rsid w:val="00C40AFF"/>
    <w:rsid w:val="00C47CBC"/>
    <w:rsid w:val="00C64E42"/>
    <w:rsid w:val="00C940A3"/>
    <w:rsid w:val="00C95256"/>
    <w:rsid w:val="00CB4262"/>
    <w:rsid w:val="00CE0EE7"/>
    <w:rsid w:val="00CF4F8A"/>
    <w:rsid w:val="00D07A93"/>
    <w:rsid w:val="00D3700B"/>
    <w:rsid w:val="00D45A23"/>
    <w:rsid w:val="00D54B2E"/>
    <w:rsid w:val="00D80EC7"/>
    <w:rsid w:val="00D87F4C"/>
    <w:rsid w:val="00DB54B9"/>
    <w:rsid w:val="00DE2DE1"/>
    <w:rsid w:val="00DE574C"/>
    <w:rsid w:val="00E13563"/>
    <w:rsid w:val="00E15427"/>
    <w:rsid w:val="00E20F6D"/>
    <w:rsid w:val="00E44B3F"/>
    <w:rsid w:val="00E671CB"/>
    <w:rsid w:val="00E9548E"/>
    <w:rsid w:val="00EA2DD5"/>
    <w:rsid w:val="00F141F6"/>
    <w:rsid w:val="00F14786"/>
    <w:rsid w:val="00F4472D"/>
    <w:rsid w:val="00F44AB7"/>
    <w:rsid w:val="00F53164"/>
    <w:rsid w:val="00F54135"/>
    <w:rsid w:val="00F61DCB"/>
    <w:rsid w:val="00FB0FB9"/>
    <w:rsid w:val="00FB1E75"/>
    <w:rsid w:val="00FB26D1"/>
    <w:rsid w:val="00FD6C82"/>
    <w:rsid w:val="00FD74EE"/>
    <w:rsid w:val="00FE6985"/>
    <w:rsid w:val="00FF03C5"/>
    <w:rsid w:val="00FF2C08"/>
    <w:rsid w:val="00FF50B2"/>
    <w:rsid w:val="00FF7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EFEF7"/>
  <w15:docId w15:val="{09DFAD41-1B81-4C29-A23D-002BB03EC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E8B"/>
    <w:pPr>
      <w:spacing w:after="200"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3F134C"/>
    <w:pPr>
      <w:keepNext/>
      <w:spacing w:after="0" w:line="240" w:lineRule="auto"/>
      <w:jc w:val="center"/>
      <w:outlineLvl w:val="0"/>
    </w:pPr>
    <w:rPr>
      <w:rFonts w:eastAsia="Times New Roman" w:cs="Times New Roman"/>
      <w:bCs/>
      <w:color w:val="4472C4" w:themeColor="accent5"/>
      <w:sz w:val="32"/>
      <w:szCs w:val="24"/>
      <w:lang w:val="en-AU"/>
    </w:rPr>
  </w:style>
  <w:style w:type="paragraph" w:styleId="Heading2">
    <w:name w:val="heading 2"/>
    <w:basedOn w:val="Normal"/>
    <w:next w:val="Normal"/>
    <w:link w:val="Heading2Char"/>
    <w:qFormat/>
    <w:rsid w:val="0082569B"/>
    <w:pPr>
      <w:keepNext/>
      <w:spacing w:after="0" w:line="240" w:lineRule="auto"/>
      <w:outlineLvl w:val="1"/>
    </w:pPr>
    <w:rPr>
      <w:rFonts w:eastAsia="Arial Unicode MS" w:cs="Times New Roman"/>
      <w:bCs/>
      <w:color w:val="2E74B5" w:themeColor="accent1" w:themeShade="BF"/>
      <w:sz w:val="26"/>
      <w:szCs w:val="24"/>
      <w:lang w:val="en-AU"/>
    </w:rPr>
  </w:style>
  <w:style w:type="paragraph" w:styleId="Heading3">
    <w:name w:val="heading 3"/>
    <w:basedOn w:val="Normal"/>
    <w:next w:val="Normal"/>
    <w:link w:val="Heading3Char"/>
    <w:qFormat/>
    <w:rsid w:val="003F134C"/>
    <w:pPr>
      <w:keepNext/>
      <w:spacing w:after="0" w:line="240" w:lineRule="auto"/>
      <w:outlineLvl w:val="2"/>
    </w:pPr>
    <w:rPr>
      <w:rFonts w:eastAsia="Times New Roman" w:cs="Times New Roman"/>
      <w:bCs/>
      <w:color w:val="2E74B5" w:themeColor="accent1" w:themeShade="BF"/>
      <w:sz w:val="24"/>
      <w:szCs w:val="24"/>
      <w:lang w:val="en-AU"/>
    </w:rPr>
  </w:style>
  <w:style w:type="paragraph" w:styleId="Heading4">
    <w:name w:val="heading 4"/>
    <w:basedOn w:val="Normal"/>
    <w:next w:val="Normal"/>
    <w:link w:val="Heading4Char"/>
    <w:qFormat/>
    <w:rsid w:val="008D0051"/>
    <w:pPr>
      <w:keepNext/>
      <w:spacing w:after="0" w:line="240" w:lineRule="auto"/>
      <w:outlineLvl w:val="3"/>
    </w:pPr>
    <w:rPr>
      <w:rFonts w:eastAsia="Times New Roman" w:cs="Times New Roman"/>
      <w:bCs/>
      <w:i/>
      <w:color w:val="2E74B5" w:themeColor="accent1" w:themeShade="BF"/>
      <w:szCs w:val="24"/>
      <w:lang w:val="en-AU"/>
    </w:rPr>
  </w:style>
  <w:style w:type="paragraph" w:styleId="Heading6">
    <w:name w:val="heading 6"/>
    <w:basedOn w:val="Normal"/>
    <w:next w:val="Normal"/>
    <w:link w:val="Heading6Char"/>
    <w:qFormat/>
    <w:rsid w:val="00460CC8"/>
    <w:pPr>
      <w:keepNext/>
      <w:spacing w:after="0" w:line="240" w:lineRule="auto"/>
      <w:outlineLvl w:val="5"/>
    </w:pPr>
    <w:rPr>
      <w:rFonts w:eastAsia="Times New Roman" w:cs="Arial"/>
      <w:b/>
      <w:bCs/>
      <w:sz w:val="18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D0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A6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3F134C"/>
    <w:rPr>
      <w:rFonts w:ascii="Arial" w:eastAsia="Times New Roman" w:hAnsi="Arial" w:cs="Times New Roman"/>
      <w:bCs/>
      <w:color w:val="4472C4" w:themeColor="accent5"/>
      <w:sz w:val="32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rsid w:val="0082569B"/>
    <w:rPr>
      <w:rFonts w:ascii="Arial" w:eastAsia="Arial Unicode MS" w:hAnsi="Arial" w:cs="Times New Roman"/>
      <w:bCs/>
      <w:color w:val="2E74B5" w:themeColor="accent1" w:themeShade="BF"/>
      <w:sz w:val="26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rsid w:val="003F134C"/>
    <w:rPr>
      <w:rFonts w:ascii="Arial" w:eastAsia="Times New Roman" w:hAnsi="Arial" w:cs="Times New Roman"/>
      <w:bCs/>
      <w:color w:val="2E74B5" w:themeColor="accent1" w:themeShade="BF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rsid w:val="008D0051"/>
    <w:rPr>
      <w:rFonts w:ascii="Arial" w:eastAsia="Times New Roman" w:hAnsi="Arial" w:cs="Times New Roman"/>
      <w:bCs/>
      <w:i/>
      <w:color w:val="2E74B5" w:themeColor="accent1" w:themeShade="BF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rsid w:val="00460CC8"/>
    <w:rPr>
      <w:rFonts w:ascii="Arial" w:eastAsia="Times New Roman" w:hAnsi="Arial" w:cs="Arial"/>
      <w:b/>
      <w:bCs/>
      <w:sz w:val="18"/>
      <w:szCs w:val="24"/>
      <w:lang w:val="en-AU"/>
    </w:rPr>
  </w:style>
  <w:style w:type="character" w:styleId="PageNumber">
    <w:name w:val="page number"/>
    <w:basedOn w:val="DefaultParagraphFont"/>
    <w:rsid w:val="00460CC8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2011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A8201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A8201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8201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8201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4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553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3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3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3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321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42DCD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90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26" Type="http://schemas.openxmlformats.org/officeDocument/2006/relationships/image" Target="media/image8.png"/><Relationship Id="rId39" Type="http://schemas.openxmlformats.org/officeDocument/2006/relationships/customXml" Target="ink/ink15.xml"/><Relationship Id="rId3" Type="http://schemas.openxmlformats.org/officeDocument/2006/relationships/customXml" Target="../customXml/item3.xml"/><Relationship Id="rId21" Type="http://schemas.openxmlformats.org/officeDocument/2006/relationships/customXml" Target="ink/ink6.xml"/><Relationship Id="rId34" Type="http://schemas.openxmlformats.org/officeDocument/2006/relationships/image" Target="media/image12.png"/><Relationship Id="rId42" Type="http://schemas.openxmlformats.org/officeDocument/2006/relationships/image" Target="media/image16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customXml" Target="ink/ink4.xml"/><Relationship Id="rId25" Type="http://schemas.openxmlformats.org/officeDocument/2006/relationships/customXml" Target="ink/ink8.xml"/><Relationship Id="rId33" Type="http://schemas.openxmlformats.org/officeDocument/2006/relationships/customXml" Target="ink/ink12.xml"/><Relationship Id="rId38" Type="http://schemas.openxmlformats.org/officeDocument/2006/relationships/image" Target="media/image14.png"/><Relationship Id="rId46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customXml" Target="ink/ink10.xml"/><Relationship Id="rId41" Type="http://schemas.openxmlformats.org/officeDocument/2006/relationships/customXml" Target="ink/ink1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24" Type="http://schemas.openxmlformats.org/officeDocument/2006/relationships/image" Target="media/image7.png"/><Relationship Id="rId32" Type="http://schemas.openxmlformats.org/officeDocument/2006/relationships/image" Target="media/image11.png"/><Relationship Id="rId37" Type="http://schemas.openxmlformats.org/officeDocument/2006/relationships/customXml" Target="ink/ink14.xml"/><Relationship Id="rId40" Type="http://schemas.openxmlformats.org/officeDocument/2006/relationships/image" Target="media/image15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ustomXml" Target="ink/ink3.xml"/><Relationship Id="rId23" Type="http://schemas.openxmlformats.org/officeDocument/2006/relationships/customXml" Target="ink/ink7.xml"/><Relationship Id="rId28" Type="http://schemas.openxmlformats.org/officeDocument/2006/relationships/image" Target="media/image9.png"/><Relationship Id="rId36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customXml" Target="ink/ink5.xml"/><Relationship Id="rId31" Type="http://schemas.openxmlformats.org/officeDocument/2006/relationships/customXml" Target="ink/ink11.xml"/><Relationship Id="rId44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6.png"/><Relationship Id="rId27" Type="http://schemas.openxmlformats.org/officeDocument/2006/relationships/customXml" Target="ink/ink9.xml"/><Relationship Id="rId30" Type="http://schemas.openxmlformats.org/officeDocument/2006/relationships/image" Target="media/image10.png"/><Relationship Id="rId35" Type="http://schemas.openxmlformats.org/officeDocument/2006/relationships/customXml" Target="ink/ink13.xml"/><Relationship Id="rId43" Type="http://schemas.openxmlformats.org/officeDocument/2006/relationships/customXml" Target="ink/ink17.xml"/><Relationship Id="rId48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7:03.0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8:56.13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336,'8360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6:26.9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03 0 24575,'-3'0'0,"1"1"0,-1 0 0,1 0 0,0-1 0,-1 1 0,1 1 0,0-1 0,0 0 0,0 0 0,0 1 0,0 0 0,0-1 0,0 1 0,0 0 0,1 0 0,-1 0 0,1 0 0,-1 0 0,1 0 0,0 0 0,-1 0 0,1 1 0,1-1 0,-1 0 0,0 1 0,0 2 0,-3 8 0,0 1 0,1-1 0,-1 20 0,-20 93 0,8-49 0,11-34 0,2 1 0,4 84 0,2-39 0,-3-27 0,-2-3 0,3 0 0,3 0 0,14 71 0,-12-100 0,6 20 0,-2 0 0,6 97 0,-13-99 0,14 77 0,1-7 0,-9-45 0,4-1 0,37 118 0,66 134 0,-110-310 0,6 23 0,-2 0 0,-1 1 0,6 56 0,-11-63 0,0-12 0,0 0 0,2 0 0,8 19 0,-8-24 0,-1 0 0,0 1 0,-1 0 0,-1 0 0,0 0 0,0 17 0,-3-25 0,1 38 0,1 1 0,14 80 0,2-27 0,9 177 0,-16-197-1365,-7-59-5461</inkml:trace>
  <inkml:trace contextRef="#ctx0" brushRef="#br0" timeOffset="2898.53">6183 3408 24575,'-1'3'0,"0"-1"0,0 1 0,0-1 0,-1 1 0,1-1 0,-1 1 0,1-1 0,-1 0 0,0 0 0,0 0 0,0 0 0,0 0 0,0 0 0,-4 2 0,-5 6 0,-42 39 0,-63 45 0,63-52 0,-69 43 0,119-83 0,0-1 0,0 1 0,0-1 0,-1 0 0,1 0 0,-1 0 0,1 0 0,-1-1 0,-3 1 0,7-1 0,-1 0 0,1 0 0,-1 0 0,0 0 0,1 0 0,-1 0 0,1 0 0,-1-1 0,1 1 0,-1 0 0,1 0 0,-1 0 0,1-1 0,-1 1 0,1 0 0,-1-1 0,1 1 0,-1 0 0,1-1 0,-1 1 0,1 0 0,0-1 0,-1 0 0,1 0 0,-1 0 0,1 0 0,0-1 0,0 1 0,0 0 0,0 0 0,0 0 0,0 0 0,1 0 0,-1 0 0,0 0 0,0 0 0,1 0 0,-1 0 0,1 0 0,-1 0 0,1 0 0,0-1 0,2-2 0,0 0 0,0 0 0,1 0 0,-1 0 0,1 1 0,0 0 0,0-1 0,0 2 0,0-1 0,6-3 0,52-23 0,-42 21 0,26-15 0,44-29 0,-82 46 0,-1 0 0,1 0 0,-1-1 0,7-8 0,-9 9 0,0 0 0,0 1 0,1 0 0,0 0 0,0 0 0,0 1 0,11-6 0,-17 10 0,0-1 0,1 1 0,-1 0 0,0 0 0,0 0 0,0 0 0,0 0 0,1 0 0,-1-1 0,0 1 0,0 0 0,1 0 0,-1 0 0,0 0 0,0 0 0,0 0 0,1 0 0,-1 0 0,0 0 0,0 0 0,1 0 0,-1 0 0,0 0 0,0 0 0,0 0 0,1 0 0,-1 0 0,0 1 0,0-1 0,0 0 0,1 0 0,-1 0 0,0 0 0,0 0 0,0 0 0,1 1 0,-1-1 0,0 0 0,0 0 0,0 0 0,0 0 0,0 1 0,1-1 0,-4 12 0,-10 13 0,-1-7 0,-2-2 0,0 0 0,0-1 0,-32 22 0,-22 20 0,2 5 0,56-53-1365,1-2-5461</inkml:trace>
  <inkml:trace contextRef="#ctx0" brushRef="#br0" timeOffset="6174.93">5823 3748 24575,'-10'-1'0,"0"1"0,0 1 0,0-1 0,1 2 0,-1-1 0,0 1 0,1 1 0,-1 0 0,1 0 0,-15 8 0,-32 18 0,-649 373 0,595-333 0,-44 31 0,-132 73 0,154-99 0,-98 76 0,37-21 0,-69 41 0,100-69 0,-76 44 0,-168 91 0,261-149 0,-298 136 0,342-177 0,2-1 0,-181 93 0,264-127 0,-1 0 0,2 1 0,0 1 0,-27 28 0,-46 69 0,57-70 0,-70 87 0,-149 145 0,76-89 0,122-126 0,-58 54 0,-107 79 0,53-26 0,116-114 0,38-40 0,-1 0 0,-1-1 0,-13 8 0,14-10 0,-1 1 0,1 1 0,-17 17 0,-52 67 0,-38 42 0,90-115-1365,15-14-546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25:30.52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0 24575,'0'0'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6:57.8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3 7998 24575,'-4'0'0,"-4"0"0,-5 0 0,0 4 0,-1 0 0,-2-3 0,1-2-8191</inkml:trace>
  <inkml:trace contextRef="#ctx0" brushRef="#br0" timeOffset="1506.05">20 7934 2457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9:16.890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0 24119,'189'3556'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9:11.740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1 24078,'169'3724'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25:40.51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07 0 24575,'1'83'0,"-3"90"0,-18-33 0,9-49 0,6-62 0,-2 50 0,8 365 0,-2-428 19,-1 0 0,-1 0 1,-1 0-1,0-1 0,0 1 0,-10 19 0,6-17-394,2 1 0,0 0 1,-4 29-1,8-31-645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6:37.1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764 1 24346,'-8764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6:16.6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1089'45'0,"-391"-8"0,-364-25 0,564 26 0,55-23 0,-317-13 0,-381 8 0,90 2 0,-105-11 0,568-4 0,-216-52 0,-362 26 0,-172 22 0,391-29 0,5 15 0,83-1 0,507 24 43,-572-3-1451,-444 1-5418</inkml:trace>
  <inkml:trace contextRef="#ctx0" brushRef="#br0" timeOffset="2906.61">10161 0 24575,'3657'0'0,"-3489"13"0,-75-4 0,-5 1 0,-40-4 0,49 0 0,-76-6-455,0 2 0,42 8 0,-45-6-637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6-06-03T07:15:21.240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25:44.81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487 22 22663,'-487'-21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25:37.49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70 0 24575,'-13'720'0,"-12"-106"0,20-484 0,-8 99 0,-14 265 0,23-395 0,1-60 0,-14 64 0,9-64 0,-5 64 0,3 51 0,-1 61 0,0 66 0,2 68 0,48 73 0,-23-296 0,-4 83 0,-3-29 0,21 346 0,-30-516 0,5 337 0,2-234 0,23 121 0,30 36 0,-37-171 0,-14-50 24,4 81-1,-6-48-1435,-3-44-541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9:40.64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464 0 24575,'-3'1'0,"-1"0"0,1 1 0,0-1 0,0 1 0,0 0 0,0 0 0,0 0 0,-3 3 0,-5 3 0,1-1 0,0 1 0,0 0 0,-14 17 0,-9 7 0,-45 31 0,36-31 0,-51 52 0,56-49-42,26-25-147,0 0 0,0 0 0,1 1 0,1 0 0,0 1 0,-9 16 0,12-16-6637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9:37.605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110,'508'254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8:38.567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872 24575</inkml:trace>
  <inkml:trace contextRef="#ctx0" brushRef="#br0" timeOffset="1437.07">8277 766 24575,'0'0'-8191</inkml:trace>
  <inkml:trace contextRef="#ctx0" brushRef="#br0" timeOffset="53083.79">2351 341 24575,'324'-11'0,"6"0"0,-214 6 0,183-33 0,-180 19 0,-32 6 0,-1 0 0,149-6 0,-167 16 0,1-3 0,68-15 0,54-6 0,-2 6 0,121-5 0,334 27 0,-460 10 0,-11-1 0,191-23 0,193-18 0,595 32 0,-969-12 0,-18 1 0,-49 1 0,-79 5 0,0 2 0,72 4 0,205 28 0,63-27 0,-229-12 0,84-3 0,1387 13 0,-1514-6 0,133-23 0,-130 13 0,118-2 0,987 17 0,-504 2 0,-612-2-1365,-70 0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6-06-03T07:19:28.077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2 784 22663,'-22'-783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04246a-c754-408d-aa32-e368ab5961e7">
      <Terms xmlns="http://schemas.microsoft.com/office/infopath/2007/PartnerControls"/>
    </lcf76f155ced4ddcb4097134ff3c332f>
    <TaxCatchAll xmlns="953a8c6a-d7bb-4795-b86f-3c7d9d7622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0E205D5498E344A94296783463D433" ma:contentTypeVersion="14" ma:contentTypeDescription="Create a new document." ma:contentTypeScope="" ma:versionID="b4fc6e14f5f9883a523a27f1271cf311">
  <xsd:schema xmlns:xsd="http://www.w3.org/2001/XMLSchema" xmlns:xs="http://www.w3.org/2001/XMLSchema" xmlns:p="http://schemas.microsoft.com/office/2006/metadata/properties" xmlns:ns2="d504246a-c754-408d-aa32-e368ab5961e7" xmlns:ns3="953a8c6a-d7bb-4795-b86f-3c7d9d762209" targetNamespace="http://schemas.microsoft.com/office/2006/metadata/properties" ma:root="true" ma:fieldsID="2fb1662e68b647d110ac52a3d4599aac" ns2:_="" ns3:_="">
    <xsd:import namespace="d504246a-c754-408d-aa32-e368ab5961e7"/>
    <xsd:import namespace="953a8c6a-d7bb-4795-b86f-3c7d9d7622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4246a-c754-408d-aa32-e368ab5961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75002df-c10f-4016-9eb7-246ec98c3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3a8c6a-d7bb-4795-b86f-3c7d9d76220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eddee97-0af1-4c96-a33a-01d7cae03236}" ma:internalName="TaxCatchAll" ma:showField="CatchAllData" ma:web="953a8c6a-d7bb-4795-b86f-3c7d9d7622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F0296B-C349-4803-95BE-E905A7E78B67}">
  <ds:schemaRefs>
    <ds:schemaRef ds:uri="http://schemas.microsoft.com/office/2006/metadata/properties"/>
    <ds:schemaRef ds:uri="http://schemas.microsoft.com/office/infopath/2007/PartnerControls"/>
    <ds:schemaRef ds:uri="d504246a-c754-408d-aa32-e368ab5961e7"/>
    <ds:schemaRef ds:uri="953a8c6a-d7bb-4795-b86f-3c7d9d762209"/>
  </ds:schemaRefs>
</ds:datastoreItem>
</file>

<file path=customXml/itemProps2.xml><?xml version="1.0" encoding="utf-8"?>
<ds:datastoreItem xmlns:ds="http://schemas.openxmlformats.org/officeDocument/2006/customXml" ds:itemID="{A1C98B71-F907-4DF0-990C-662338A0BE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82EA57-E41E-4161-90F4-1C6624708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4246a-c754-408d-aa32-e368ab5961e7"/>
    <ds:schemaRef ds:uri="953a8c6a-d7bb-4795-b86f-3c7d9d7622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CB4130-012D-4730-ABD0-CD142DC731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CS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a Neelam</dc:creator>
  <cp:lastModifiedBy>Ag Sch</cp:lastModifiedBy>
  <cp:revision>2</cp:revision>
  <cp:lastPrinted>2018-04-19T06:47:00Z</cp:lastPrinted>
  <dcterms:created xsi:type="dcterms:W3CDTF">2026-06-03T07:26:00Z</dcterms:created>
  <dcterms:modified xsi:type="dcterms:W3CDTF">2026-06-03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0E205D5498E344A94296783463D433</vt:lpwstr>
  </property>
  <property fmtid="{D5CDD505-2E9C-101B-9397-08002B2CF9AE}" pid="3" name="MediaServiceImageTags">
    <vt:lpwstr/>
  </property>
</Properties>
</file>